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4D5E7" w14:textId="5AC61793" w:rsidR="00BB5178" w:rsidRDefault="00BB5178" w:rsidP="00D0009F">
      <w:pPr>
        <w:spacing w:after="0" w:line="240" w:lineRule="auto"/>
        <w:ind w:left="2880" w:firstLine="720"/>
        <w:rPr>
          <w:rFonts w:ascii="Times New Roman" w:hAnsi="Times New Roman" w:cs="Times New Roman"/>
          <w:b/>
          <w:sz w:val="28"/>
          <w:szCs w:val="28"/>
        </w:rPr>
      </w:pPr>
    </w:p>
    <w:p w14:paraId="4D50792C" w14:textId="77777777" w:rsidR="00BB5178" w:rsidRDefault="00BB5178" w:rsidP="00D0009F">
      <w:pPr>
        <w:spacing w:after="0" w:line="240" w:lineRule="auto"/>
        <w:ind w:left="2880" w:firstLine="720"/>
        <w:rPr>
          <w:rFonts w:ascii="Times New Roman" w:hAnsi="Times New Roman" w:cs="Times New Roman"/>
          <w:b/>
          <w:sz w:val="28"/>
          <w:szCs w:val="28"/>
        </w:rPr>
      </w:pPr>
    </w:p>
    <w:p w14:paraId="3C96E323" w14:textId="77777777" w:rsidR="00E31529" w:rsidRDefault="00E31529" w:rsidP="00D0009F">
      <w:pPr>
        <w:spacing w:after="0" w:line="240" w:lineRule="auto"/>
        <w:ind w:left="2880" w:firstLine="720"/>
        <w:rPr>
          <w:rFonts w:ascii="Times New Roman" w:hAnsi="Times New Roman" w:cs="Times New Roman"/>
          <w:b/>
          <w:sz w:val="28"/>
          <w:szCs w:val="28"/>
        </w:rPr>
      </w:pPr>
    </w:p>
    <w:p w14:paraId="3B831BED" w14:textId="77777777" w:rsidR="00BB5178" w:rsidRDefault="00BB5178" w:rsidP="00D0009F">
      <w:pPr>
        <w:spacing w:after="0" w:line="240" w:lineRule="auto"/>
        <w:ind w:left="2880" w:firstLine="720"/>
        <w:rPr>
          <w:rFonts w:ascii="Times New Roman" w:hAnsi="Times New Roman" w:cs="Times New Roman"/>
          <w:b/>
          <w:sz w:val="28"/>
          <w:szCs w:val="28"/>
        </w:rPr>
      </w:pPr>
    </w:p>
    <w:p w14:paraId="24C78596" w14:textId="2B935E3D" w:rsidR="0095273E" w:rsidRPr="006E7AD8" w:rsidRDefault="00DC4498" w:rsidP="00D0009F">
      <w:pPr>
        <w:spacing w:after="0" w:line="240" w:lineRule="auto"/>
        <w:ind w:left="2880" w:firstLine="720"/>
        <w:rPr>
          <w:rFonts w:ascii="Times New Roman" w:hAnsi="Times New Roman" w:cs="Times New Roman"/>
          <w:b/>
          <w:sz w:val="32"/>
          <w:szCs w:val="32"/>
        </w:rPr>
      </w:pPr>
      <w:r w:rsidRPr="006E7AD8">
        <w:rPr>
          <w:rFonts w:ascii="Times New Roman" w:hAnsi="Times New Roman" w:cs="Times New Roman"/>
          <w:b/>
          <w:sz w:val="32"/>
          <w:szCs w:val="32"/>
        </w:rPr>
        <w:t xml:space="preserve">Personal Information </w:t>
      </w:r>
    </w:p>
    <w:p w14:paraId="155CA45C" w14:textId="77777777" w:rsidR="00B0450C" w:rsidRPr="00D0009F" w:rsidRDefault="00B0450C" w:rsidP="00B0450C">
      <w:pPr>
        <w:pBdr>
          <w:bottom w:val="single" w:sz="6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  <w:lang w:eastAsia="en-GB"/>
        </w:rPr>
      </w:pPr>
    </w:p>
    <w:p w14:paraId="53756B75" w14:textId="77777777" w:rsidR="000F614C" w:rsidRDefault="000F614C" w:rsidP="006527C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</w:pPr>
    </w:p>
    <w:p w14:paraId="6B79BD08" w14:textId="7A456660" w:rsidR="00DC4498" w:rsidRPr="006E7AD8" w:rsidRDefault="00DC4498" w:rsidP="006527C7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r w:rsidRPr="006E7AD8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Basic Information</w:t>
      </w:r>
    </w:p>
    <w:p w14:paraId="3855CBA0" w14:textId="77777777" w:rsidR="00A87CFE" w:rsidRPr="00DF14F6" w:rsidRDefault="00A87CFE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522EAC8" w14:textId="58B75CC4" w:rsidR="00D01CD7" w:rsidRPr="00BC43C1" w:rsidRDefault="00DC4498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</w:pPr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>First Name</w:t>
      </w:r>
      <w:r w:rsidR="00E8620C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  <w:u w:val="single"/>
            <w:lang w:eastAsia="en-GB"/>
          </w:rPr>
          <w:id w:val="1417899355"/>
          <w:placeholder>
            <w:docPart w:val="A124E309D94F4E5FB819C1E1FCC500F3"/>
          </w:placeholder>
          <w:showingPlcHdr/>
        </w:sdtPr>
        <w:sdtContent>
          <w:r w:rsidR="00E8620C" w:rsidRPr="00BC43C1">
            <w:rPr>
              <w:rStyle w:val="PlaceholderText"/>
              <w:sz w:val="24"/>
              <w:szCs w:val="24"/>
              <w:u w:val="single"/>
            </w:rPr>
            <w:t>Click or tap here to enter text.</w:t>
          </w:r>
        </w:sdtContent>
      </w:sdt>
      <w:r w:rsidR="0026349C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 xml:space="preserve">Last </w:t>
      </w:r>
      <w:r w:rsidR="009D6EF3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 xml:space="preserve">Name </w:t>
      </w:r>
      <w:r w:rsidR="009D6EF3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u w:val="single"/>
            <w:lang w:eastAsia="en-GB"/>
          </w:rPr>
          <w:id w:val="-1034804082"/>
          <w:placeholder>
            <w:docPart w:val="BB1D0AA296544871B1754021EAC285E4"/>
          </w:placeholder>
          <w:showingPlcHdr/>
        </w:sdtPr>
        <w:sdtContent>
          <w:r w:rsidR="00E8620C" w:rsidRPr="00BC43C1">
            <w:rPr>
              <w:rStyle w:val="PlaceholderText"/>
              <w:sz w:val="24"/>
              <w:szCs w:val="24"/>
              <w:u w:val="single"/>
            </w:rPr>
            <w:t>Click or tap here to enter text.</w:t>
          </w:r>
        </w:sdtContent>
      </w:sdt>
    </w:p>
    <w:p w14:paraId="200162C4" w14:textId="77777777" w:rsidR="00263149" w:rsidRDefault="00DC4498" w:rsidP="0086445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 xml:space="preserve">Date of Birth </w:t>
      </w:r>
      <w:sdt>
        <w:sdtPr>
          <w:rPr>
            <w:rFonts w:ascii="Times New Roman" w:eastAsia="Times New Roman" w:hAnsi="Times New Roman" w:cs="Times New Roman"/>
            <w:sz w:val="24"/>
            <w:szCs w:val="24"/>
            <w:u w:val="single"/>
            <w:lang w:eastAsia="en-GB"/>
          </w:rPr>
          <w:id w:val="2072231119"/>
          <w:placeholder>
            <w:docPart w:val="18097CD737014366BB536D167AE83C5D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Content>
          <w:r w:rsidR="00E8620C" w:rsidRPr="00BC43C1">
            <w:rPr>
              <w:rStyle w:val="PlaceholderText"/>
              <w:sz w:val="24"/>
              <w:szCs w:val="24"/>
              <w:u w:val="single"/>
            </w:rPr>
            <w:t>Click or tap to enter a date.</w:t>
          </w:r>
        </w:sdtContent>
      </w:sdt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86445B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>Occupation</w:t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u w:val="single"/>
            <w:lang w:eastAsia="en-GB"/>
          </w:rPr>
          <w:id w:val="-1838067061"/>
          <w:placeholder>
            <w:docPart w:val="2309F90E9E154579B39E9C1B1EE37A47"/>
          </w:placeholder>
          <w:showingPlcHdr/>
        </w:sdtPr>
        <w:sdtContent>
          <w:r w:rsidR="00E8620C" w:rsidRPr="00BC43C1">
            <w:rPr>
              <w:rStyle w:val="PlaceholderText"/>
              <w:sz w:val="24"/>
              <w:szCs w:val="24"/>
              <w:u w:val="single"/>
            </w:rPr>
            <w:t>Click or tap here to enter text.</w:t>
          </w:r>
        </w:sdtContent>
      </w:sdt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DF14F6"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</w:p>
    <w:p w14:paraId="7036BDAF" w14:textId="77777777" w:rsidR="00263149" w:rsidRPr="00D0009F" w:rsidRDefault="00263149" w:rsidP="00263149">
      <w:pPr>
        <w:pBdr>
          <w:top w:val="single" w:sz="6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  <w:lang w:eastAsia="en-GB"/>
        </w:rPr>
      </w:pPr>
    </w:p>
    <w:p w14:paraId="184782C1" w14:textId="6B37498D" w:rsidR="00DC4498" w:rsidRDefault="00DC4498" w:rsidP="006527C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</w:pPr>
      <w:r w:rsidRPr="006E7AD8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Contact Information</w:t>
      </w:r>
    </w:p>
    <w:p w14:paraId="5467E00F" w14:textId="77777777" w:rsidR="00B54616" w:rsidRPr="006E7AD8" w:rsidRDefault="00B54616" w:rsidP="006527C7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</w:p>
    <w:p w14:paraId="0A6FD1CD" w14:textId="02906DFB" w:rsidR="00DC4498" w:rsidRPr="00BC43C1" w:rsidRDefault="00DC4498" w:rsidP="00B0450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</w:pPr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>Email</w:t>
      </w:r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u w:val="single"/>
            <w:lang w:eastAsia="en-GB"/>
          </w:rPr>
          <w:id w:val="-1004744022"/>
          <w:placeholder>
            <w:docPart w:val="C14BCA4196F04D73B271FB37069483D7"/>
          </w:placeholder>
          <w:showingPlcHdr/>
        </w:sdtPr>
        <w:sdtContent>
          <w:r w:rsidR="00E8620C" w:rsidRPr="00BC43C1">
            <w:rPr>
              <w:rStyle w:val="PlaceholderText"/>
              <w:sz w:val="24"/>
              <w:szCs w:val="24"/>
              <w:u w:val="single"/>
            </w:rPr>
            <w:t>Click or tap here to enter text.</w:t>
          </w:r>
        </w:sdtContent>
      </w:sdt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6527C7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>Phone</w:t>
      </w:r>
      <w:r w:rsidR="006527C7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 xml:space="preserve">  </w:t>
      </w:r>
      <w:sdt>
        <w:sdtPr>
          <w:rPr>
            <w:rFonts w:ascii="Times New Roman" w:eastAsia="Times New Roman" w:hAnsi="Times New Roman" w:cs="Times New Roman"/>
            <w:sz w:val="24"/>
            <w:szCs w:val="24"/>
            <w:u w:val="single"/>
            <w:lang w:eastAsia="en-GB"/>
          </w:rPr>
          <w:id w:val="376832843"/>
          <w:placeholder>
            <w:docPart w:val="31D9B74CD0FF45A99B65BA6C2114B094"/>
          </w:placeholder>
          <w:showingPlcHdr/>
        </w:sdtPr>
        <w:sdtContent>
          <w:r w:rsidR="00E8620C" w:rsidRPr="00BC43C1">
            <w:rPr>
              <w:rStyle w:val="PlaceholderText"/>
              <w:sz w:val="24"/>
              <w:szCs w:val="24"/>
              <w:u w:val="single"/>
            </w:rPr>
            <w:t>Click or tap here to enter text.</w:t>
          </w:r>
        </w:sdtContent>
      </w:sdt>
      <w:r w:rsidR="006527C7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 xml:space="preserve"> </w:t>
      </w:r>
      <w:r w:rsidR="00E8620C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  <w:u w:val="single"/>
            <w:lang w:eastAsia="en-GB"/>
          </w:rPr>
          <w:id w:val="-12431755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620C" w:rsidRPr="00BC43C1">
            <w:rPr>
              <w:rFonts w:ascii="MS Gothic" w:eastAsia="MS Gothic" w:hAnsi="MS Gothic" w:cs="Times New Roman" w:hint="eastAsia"/>
              <w:sz w:val="24"/>
              <w:szCs w:val="24"/>
              <w:u w:val="single"/>
              <w:lang w:eastAsia="en-GB"/>
            </w:rPr>
            <w:t>☐</w:t>
          </w:r>
        </w:sdtContent>
      </w:sdt>
      <w:proofErr w:type="gramStart"/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>Cell</w:t>
      </w:r>
      <w:proofErr w:type="gramEnd"/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 xml:space="preserve"> </w:t>
      </w:r>
    </w:p>
    <w:p w14:paraId="7ED054F9" w14:textId="16C5F1C3" w:rsidR="0095273E" w:rsidRPr="00BC43C1" w:rsidRDefault="00DC4498" w:rsidP="00B0450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</w:pPr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>Address1</w:t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u w:val="single"/>
            <w:lang w:eastAsia="en-GB"/>
          </w:rPr>
          <w:id w:val="282396620"/>
          <w:placeholder>
            <w:docPart w:val="C15D527640DD47188EC97AED3D9272AB"/>
          </w:placeholder>
          <w:showingPlcHdr/>
        </w:sdtPr>
        <w:sdtContent>
          <w:r w:rsidR="00E8620C" w:rsidRPr="00BC43C1">
            <w:rPr>
              <w:rStyle w:val="PlaceholderText"/>
              <w:sz w:val="24"/>
              <w:szCs w:val="24"/>
              <w:u w:val="single"/>
            </w:rPr>
            <w:t>Click or tap here to enter text.</w:t>
          </w:r>
        </w:sdtContent>
      </w:sdt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</w:p>
    <w:p w14:paraId="1958DACE" w14:textId="1B691809" w:rsidR="0095273E" w:rsidRPr="00BC43C1" w:rsidRDefault="00DC4498" w:rsidP="00B0450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</w:pPr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>Address2</w:t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u w:val="single"/>
            <w:lang w:eastAsia="en-GB"/>
          </w:rPr>
          <w:id w:val="1738828363"/>
          <w:placeholder>
            <w:docPart w:val="2F568A1F1C3F4C1991037EEB3906F333"/>
          </w:placeholder>
          <w:showingPlcHdr/>
        </w:sdtPr>
        <w:sdtContent>
          <w:r w:rsidR="00E8620C" w:rsidRPr="00BC43C1">
            <w:rPr>
              <w:rStyle w:val="PlaceholderText"/>
              <w:sz w:val="24"/>
              <w:szCs w:val="24"/>
              <w:u w:val="single"/>
            </w:rPr>
            <w:t>Click or tap here to enter text.</w:t>
          </w:r>
        </w:sdtContent>
      </w:sdt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</w:p>
    <w:p w14:paraId="00CEDE8A" w14:textId="150E543D" w:rsidR="00DC4498" w:rsidRPr="00BC43C1" w:rsidRDefault="00DC4498" w:rsidP="00B0450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</w:pPr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>City</w:t>
      </w:r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u w:val="single"/>
            <w:lang w:eastAsia="en-GB"/>
          </w:rPr>
          <w:id w:val="-1568109619"/>
          <w:placeholder>
            <w:docPart w:val="FD42ABF1F4D04061B3504EEE0A558B77"/>
          </w:placeholder>
          <w:showingPlcHdr/>
        </w:sdtPr>
        <w:sdtContent>
          <w:r w:rsidR="00E8620C" w:rsidRPr="00BC43C1">
            <w:rPr>
              <w:rStyle w:val="PlaceholderText"/>
              <w:sz w:val="24"/>
              <w:szCs w:val="24"/>
              <w:u w:val="single"/>
            </w:rPr>
            <w:t>Click or tap here to enter text.</w:t>
          </w:r>
        </w:sdtContent>
      </w:sdt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</w:p>
    <w:p w14:paraId="5498A8AD" w14:textId="77777777" w:rsidR="00D04BEE" w:rsidRPr="00D0009F" w:rsidRDefault="00D04BEE" w:rsidP="00D04BEE">
      <w:pPr>
        <w:pBdr>
          <w:top w:val="single" w:sz="6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  <w:lang w:eastAsia="en-GB"/>
        </w:rPr>
      </w:pPr>
    </w:p>
    <w:p w14:paraId="3DBE7358" w14:textId="430D8635" w:rsidR="00DC4498" w:rsidRDefault="00DC4498" w:rsidP="006527C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</w:pPr>
      <w:r w:rsidRPr="006E7AD8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Emergency Contact Information</w:t>
      </w:r>
    </w:p>
    <w:p w14:paraId="43839A31" w14:textId="77777777" w:rsidR="00B54616" w:rsidRPr="006E7AD8" w:rsidRDefault="00B54616" w:rsidP="006527C7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</w:p>
    <w:p w14:paraId="4E5BDA8C" w14:textId="5E965F44" w:rsidR="00DC4498" w:rsidRPr="00BC43C1" w:rsidRDefault="00DC4498" w:rsidP="00AC0A9B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</w:pPr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>Contact Name</w:t>
      </w:r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u w:val="single"/>
            <w:lang w:eastAsia="en-GB"/>
          </w:rPr>
          <w:id w:val="-2005038806"/>
          <w:placeholder>
            <w:docPart w:val="1D96DE99F6F040C5B851650F33BFE1D4"/>
          </w:placeholder>
          <w:showingPlcHdr/>
        </w:sdtPr>
        <w:sdtContent>
          <w:r w:rsidR="00E8620C" w:rsidRPr="00BC43C1">
            <w:rPr>
              <w:rStyle w:val="PlaceholderText"/>
              <w:sz w:val="24"/>
              <w:szCs w:val="24"/>
              <w:u w:val="single"/>
            </w:rPr>
            <w:t>Click or tap here to enter text.</w:t>
          </w:r>
        </w:sdtContent>
      </w:sdt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  <w:t>Phone</w:t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u w:val="single"/>
            <w:lang w:eastAsia="en-GB"/>
          </w:rPr>
          <w:id w:val="913515591"/>
          <w:placeholder>
            <w:docPart w:val="54E63F47CB834F5683226B42D8142A89"/>
          </w:placeholder>
          <w:showingPlcHdr/>
        </w:sdtPr>
        <w:sdtContent>
          <w:r w:rsidR="006E1E39" w:rsidRPr="00BC43C1">
            <w:rPr>
              <w:rStyle w:val="PlaceholderText"/>
              <w:sz w:val="24"/>
              <w:szCs w:val="24"/>
              <w:u w:val="single"/>
            </w:rPr>
            <w:t>Click or tap here to enter text.</w:t>
          </w:r>
        </w:sdtContent>
      </w:sdt>
      <w:r w:rsidR="0026349C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</w:p>
    <w:p w14:paraId="34DC160F" w14:textId="13EC4D6F" w:rsidR="00DC4498" w:rsidRPr="00BC43C1" w:rsidRDefault="00DC4498" w:rsidP="00AC0A9B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</w:pPr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>Relationship</w:t>
      </w:r>
      <w:r w:rsidR="0095273E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u w:val="single"/>
            <w:lang w:eastAsia="en-GB"/>
          </w:rPr>
          <w:id w:val="235294607"/>
          <w:placeholder>
            <w:docPart w:val="E24F31EF8E5B474A87FECFE3E820AD36"/>
          </w:placeholder>
          <w:showingPlcHdr/>
        </w:sdtPr>
        <w:sdtContent>
          <w:r w:rsidR="006E1E39" w:rsidRPr="00BC43C1">
            <w:rPr>
              <w:rStyle w:val="PlaceholderText"/>
              <w:sz w:val="24"/>
              <w:szCs w:val="24"/>
              <w:u w:val="single"/>
            </w:rPr>
            <w:t>Click or tap here to enter text.</w:t>
          </w:r>
        </w:sdtContent>
      </w:sdt>
      <w:r w:rsidR="0026349C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26349C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26349C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26349C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26349C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26349C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26349C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="00D0009F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 xml:space="preserve"> </w:t>
      </w:r>
    </w:p>
    <w:p w14:paraId="1477C201" w14:textId="5D74B8FE" w:rsidR="0095273E" w:rsidRPr="00BC43C1" w:rsidRDefault="00AA5F3F" w:rsidP="00A87CF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</w:pPr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>Doctor’s</w:t>
      </w:r>
      <w:r w:rsidR="00DC4498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 xml:space="preserve"> Name</w:t>
      </w:r>
      <w:r w:rsidR="006E1E39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  <w:u w:val="single"/>
            <w:lang w:eastAsia="en-GB"/>
          </w:rPr>
          <w:id w:val="-1996100248"/>
          <w:placeholder>
            <w:docPart w:val="97904E12101545899E83E4DD56513CC4"/>
          </w:placeholder>
          <w:showingPlcHdr/>
        </w:sdtPr>
        <w:sdtContent>
          <w:r w:rsidR="006E1E39" w:rsidRPr="00BC43C1">
            <w:rPr>
              <w:rStyle w:val="PlaceholderText"/>
              <w:sz w:val="24"/>
              <w:szCs w:val="24"/>
              <w:u w:val="single"/>
            </w:rPr>
            <w:t>Click or tap here to enter text.</w:t>
          </w:r>
        </w:sdtContent>
      </w:sdt>
      <w:r w:rsidR="00DC4498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  <w:t>Phone</w:t>
      </w:r>
      <w:r w:rsidR="006E1E39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  <w:u w:val="single"/>
            <w:lang w:eastAsia="en-GB"/>
          </w:rPr>
          <w:id w:val="-990715417"/>
          <w:placeholder>
            <w:docPart w:val="25D2311CAE864CA6B2350FF87E7439E1"/>
          </w:placeholder>
          <w:showingPlcHdr/>
        </w:sdtPr>
        <w:sdtContent>
          <w:r w:rsidR="006E1E39" w:rsidRPr="00BC43C1">
            <w:rPr>
              <w:rStyle w:val="PlaceholderText"/>
              <w:sz w:val="24"/>
              <w:szCs w:val="24"/>
              <w:u w:val="single"/>
            </w:rPr>
            <w:t>Click or tap here to enter text.</w:t>
          </w:r>
        </w:sdtContent>
      </w:sdt>
    </w:p>
    <w:p w14:paraId="68C8823C" w14:textId="77777777" w:rsidR="008E58D7" w:rsidRDefault="008E58D7" w:rsidP="00A87CF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7CDFE04" w14:textId="77777777" w:rsidR="00E31529" w:rsidRPr="00BB5178" w:rsidRDefault="00E31529" w:rsidP="00A87CFE">
      <w:pPr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  <w:lang w:eastAsia="en-GB"/>
        </w:rPr>
      </w:pPr>
    </w:p>
    <w:p w14:paraId="515A6ED0" w14:textId="77777777" w:rsidR="00B0450C" w:rsidRPr="00D0009F" w:rsidRDefault="00B0450C" w:rsidP="00B0450C">
      <w:pPr>
        <w:pBdr>
          <w:top w:val="single" w:sz="6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  <w:lang w:eastAsia="en-GB"/>
        </w:rPr>
      </w:pPr>
    </w:p>
    <w:p w14:paraId="155A0239" w14:textId="77777777" w:rsidR="00DC4498" w:rsidRDefault="00DC4498" w:rsidP="00A33DF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  <w:lang w:eastAsia="en-GB"/>
        </w:rPr>
      </w:pPr>
      <w:r w:rsidRPr="006E7AD8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  <w:lang w:eastAsia="en-GB"/>
        </w:rPr>
        <w:t>Complaint</w:t>
      </w:r>
      <w:r w:rsidR="00A87CFE" w:rsidRPr="006E7AD8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  <w:lang w:eastAsia="en-GB"/>
        </w:rPr>
        <w:t xml:space="preserve"> Information</w:t>
      </w:r>
      <w:r w:rsidRPr="006E7AD8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  <w:lang w:eastAsia="en-GB"/>
        </w:rPr>
        <w:t xml:space="preserve"> </w:t>
      </w:r>
    </w:p>
    <w:p w14:paraId="02E68F52" w14:textId="77777777" w:rsidR="00B54616" w:rsidRPr="006E7AD8" w:rsidRDefault="00B54616" w:rsidP="00A33DF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  <w:lang w:eastAsia="en-GB"/>
        </w:rPr>
      </w:pPr>
    </w:p>
    <w:p w14:paraId="4FF69FCB" w14:textId="655DB485" w:rsidR="0095273E" w:rsidRPr="00BC43C1" w:rsidRDefault="00AA5F3F" w:rsidP="00B045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BC43C1">
        <w:rPr>
          <w:rFonts w:ascii="Times New Roman" w:hAnsi="Times New Roman" w:cs="Times New Roman"/>
          <w:sz w:val="24"/>
          <w:szCs w:val="24"/>
          <w:u w:val="single"/>
        </w:rPr>
        <w:t>Primary Complaint</w:t>
      </w:r>
      <w:r w:rsidR="006E1E39" w:rsidRPr="00BC43C1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u w:val="single"/>
          </w:rPr>
          <w:id w:val="-1078433822"/>
          <w:placeholder>
            <w:docPart w:val="40ACDE9BE710480298AC382B7642A7C8"/>
          </w:placeholder>
          <w:showingPlcHdr/>
        </w:sdtPr>
        <w:sdtContent>
          <w:r w:rsidR="006E1E39" w:rsidRPr="00BC43C1">
            <w:rPr>
              <w:rStyle w:val="PlaceholderText"/>
              <w:sz w:val="24"/>
              <w:szCs w:val="24"/>
              <w:u w:val="single"/>
            </w:rPr>
            <w:t>Click or tap here to enter text.</w:t>
          </w:r>
        </w:sdtContent>
      </w:sdt>
    </w:p>
    <w:p w14:paraId="79A51FD8" w14:textId="77777777" w:rsidR="0095273E" w:rsidRPr="00BC43C1" w:rsidRDefault="0095273E" w:rsidP="00B045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4EC3935C" w14:textId="77777777" w:rsidR="0095273E" w:rsidRPr="00BC43C1" w:rsidRDefault="0095273E" w:rsidP="00B045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09577CE" w14:textId="65F6571F" w:rsidR="0095273E" w:rsidRPr="00BC43C1" w:rsidRDefault="00DC4498" w:rsidP="00B045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BC43C1">
        <w:rPr>
          <w:rFonts w:ascii="Times New Roman" w:hAnsi="Times New Roman" w:cs="Times New Roman"/>
          <w:sz w:val="24"/>
          <w:szCs w:val="24"/>
          <w:u w:val="single"/>
        </w:rPr>
        <w:t>How Long Since First Noticed</w:t>
      </w:r>
      <w:r w:rsidR="006E1E39" w:rsidRPr="00BC43C1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u w:val="single"/>
          </w:rPr>
          <w:id w:val="-361369190"/>
          <w:placeholder>
            <w:docPart w:val="8F9C363324EA4B38AD0D2A896EC1E5F0"/>
          </w:placeholder>
          <w:showingPlcHdr/>
        </w:sdtPr>
        <w:sdtContent>
          <w:r w:rsidR="006E1E39" w:rsidRPr="00BC43C1">
            <w:rPr>
              <w:rStyle w:val="PlaceholderText"/>
              <w:sz w:val="24"/>
              <w:szCs w:val="24"/>
              <w:u w:val="single"/>
            </w:rPr>
            <w:t>Click or tap here to enter text.</w:t>
          </w:r>
        </w:sdtContent>
      </w:sdt>
    </w:p>
    <w:p w14:paraId="1121ED3C" w14:textId="442AFA4D" w:rsidR="0095273E" w:rsidRPr="00BC43C1" w:rsidRDefault="0095273E" w:rsidP="00B045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3FD1301E" w14:textId="77777777" w:rsidR="00AA5F3F" w:rsidRPr="00BC43C1" w:rsidRDefault="00AA5F3F" w:rsidP="00B045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0A2A348B" w14:textId="61AB696E" w:rsidR="0095273E" w:rsidRPr="00BC43C1" w:rsidRDefault="00AA5F3F" w:rsidP="00B045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BC43C1">
        <w:rPr>
          <w:rFonts w:ascii="Times New Roman" w:hAnsi="Times New Roman" w:cs="Times New Roman"/>
          <w:sz w:val="24"/>
          <w:szCs w:val="24"/>
          <w:u w:val="single"/>
        </w:rPr>
        <w:t>Cause of Injury or Concern</w:t>
      </w:r>
      <w:r w:rsidR="006E1E39" w:rsidRPr="00BC43C1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u w:val="single"/>
          </w:rPr>
          <w:id w:val="1177693747"/>
          <w:placeholder>
            <w:docPart w:val="FDF63891FC4B4D9CACA67080F7BD9362"/>
          </w:placeholder>
          <w:showingPlcHdr/>
        </w:sdtPr>
        <w:sdtContent>
          <w:r w:rsidR="006E1E39" w:rsidRPr="00BC43C1">
            <w:rPr>
              <w:rStyle w:val="PlaceholderText"/>
              <w:sz w:val="24"/>
              <w:szCs w:val="24"/>
              <w:u w:val="single"/>
            </w:rPr>
            <w:t>Click or tap here to enter text.</w:t>
          </w:r>
        </w:sdtContent>
      </w:sdt>
    </w:p>
    <w:p w14:paraId="102E805B" w14:textId="77777777" w:rsidR="0095273E" w:rsidRPr="00BC43C1" w:rsidRDefault="0095273E" w:rsidP="00B045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16C0169E" w14:textId="77777777" w:rsidR="0095273E" w:rsidRPr="00BC43C1" w:rsidRDefault="0095273E" w:rsidP="00B045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62307859" w14:textId="2D2F32D4" w:rsidR="00D01CD7" w:rsidRPr="00BC43C1" w:rsidRDefault="00DC4498" w:rsidP="00B0450C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  <w:sectPr w:rsidR="00D01CD7" w:rsidRPr="00BC43C1" w:rsidSect="00AC0A9B">
          <w:headerReference w:type="default" r:id="rId8"/>
          <w:footerReference w:type="default" r:id="rId9"/>
          <w:type w:val="continuous"/>
          <w:pgSz w:w="11906" w:h="16838" w:code="9"/>
          <w:pgMar w:top="1440" w:right="1008" w:bottom="1728" w:left="1080" w:header="720" w:footer="1008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space="720"/>
          <w:docGrid w:linePitch="360"/>
        </w:sectPr>
      </w:pPr>
      <w:r w:rsidRPr="00BC43C1">
        <w:rPr>
          <w:rFonts w:ascii="Times New Roman" w:hAnsi="Times New Roman" w:cs="Times New Roman"/>
          <w:sz w:val="24"/>
          <w:szCs w:val="24"/>
          <w:u w:val="single"/>
        </w:rPr>
        <w:t>Past Treatment</w:t>
      </w:r>
      <w:r w:rsidR="006E1E39" w:rsidRPr="00BC43C1">
        <w:rPr>
          <w:rFonts w:ascii="Times New Roman" w:hAnsi="Times New Roman" w:cs="Times New Roman"/>
          <w:sz w:val="24"/>
          <w:szCs w:val="24"/>
          <w:u w:val="single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  <w:u w:val="single"/>
          </w:rPr>
          <w:id w:val="544565310"/>
          <w:placeholder>
            <w:docPart w:val="EE293D903BE643548C878B14DC9EF6DB"/>
          </w:placeholder>
          <w:showingPlcHdr/>
        </w:sdtPr>
        <w:sdtContent>
          <w:r w:rsidR="006E1E39" w:rsidRPr="00BC43C1">
            <w:rPr>
              <w:rStyle w:val="PlaceholderText"/>
              <w:sz w:val="24"/>
              <w:szCs w:val="24"/>
              <w:u w:val="single"/>
            </w:rPr>
            <w:t>Click or tap here to enter text.</w:t>
          </w:r>
        </w:sdtContent>
      </w:sdt>
    </w:p>
    <w:p w14:paraId="0D133DD1" w14:textId="0CFCD6B8" w:rsidR="00DC4498" w:rsidRPr="006E7AD8" w:rsidRDefault="007D5865" w:rsidP="006E7AD8">
      <w:pPr>
        <w:jc w:val="center"/>
        <w:rPr>
          <w:rFonts w:ascii="Times New Roman" w:eastAsia="Times New Roman" w:hAnsi="Times New Roman" w:cs="Times New Roman"/>
          <w:vanish/>
          <w:sz w:val="18"/>
          <w:szCs w:val="18"/>
          <w:lang w:eastAsia="en-GB"/>
        </w:rPr>
      </w:pPr>
      <w:r>
        <w:rPr>
          <w:rFonts w:ascii="Times New Roman" w:eastAsia="Times New Roman" w:hAnsi="Times New Roman" w:cs="Times New Roman"/>
          <w:sz w:val="16"/>
          <w:szCs w:val="16"/>
          <w:lang w:eastAsia="en-GB"/>
        </w:rPr>
        <w:br w:type="page"/>
      </w:r>
    </w:p>
    <w:p w14:paraId="0973B9E8" w14:textId="5991CD06" w:rsidR="00FD14D3" w:rsidRPr="006E7AD8" w:rsidRDefault="00DC4498" w:rsidP="006E7AD8">
      <w:pPr>
        <w:ind w:left="2880" w:firstLine="720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  <w:lang w:eastAsia="en-GB"/>
        </w:rPr>
      </w:pPr>
      <w:r w:rsidRPr="006E7AD8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  <w:lang w:eastAsia="en-GB"/>
        </w:rPr>
        <w:t xml:space="preserve">Existing </w:t>
      </w:r>
      <w:r w:rsidR="00FD14D3" w:rsidRPr="006E7AD8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  <w:lang w:eastAsia="en-GB"/>
        </w:rPr>
        <w:t>Conditions</w:t>
      </w:r>
    </w:p>
    <w:p w14:paraId="3E2AE578" w14:textId="42FED275" w:rsidR="00D01CD7" w:rsidRPr="00D0009F" w:rsidRDefault="00AE595E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lang w:eastAsia="en-GB"/>
        </w:rPr>
      </w:pPr>
      <w:r w:rsidRPr="007F00BF">
        <w:rPr>
          <w:rFonts w:ascii="Times New Roman" w:eastAsia="Times New Roman" w:hAnsi="Times New Roman" w:cs="Times New Roman"/>
          <w:b/>
          <w:noProof/>
          <w:color w:val="000000" w:themeColor="text1"/>
          <w:lang w:eastAsia="en-GB"/>
        </w:rPr>
        <w:drawing>
          <wp:anchor distT="0" distB="0" distL="114300" distR="114300" simplePos="0" relativeHeight="251678720" behindDoc="0" locked="0" layoutInCell="1" allowOverlap="1" wp14:anchorId="18207036" wp14:editId="4B4C92D7">
            <wp:simplePos x="0" y="0"/>
            <wp:positionH relativeFrom="page">
              <wp:align>center</wp:align>
            </wp:positionH>
            <wp:positionV relativeFrom="margin">
              <wp:posOffset>422910</wp:posOffset>
            </wp:positionV>
            <wp:extent cx="3204000" cy="2095881"/>
            <wp:effectExtent l="19050" t="19050" r="15875" b="19050"/>
            <wp:wrapSquare wrapText="bothSides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000" cy="2095881"/>
                    </a:xfrm>
                    <a:prstGeom prst="rect">
                      <a:avLst/>
                    </a:prstGeom>
                    <a:noFill/>
                    <a:ln w="12700" cmpd="thickThin">
                      <a:solidFill>
                        <a:schemeClr val="tx1"/>
                      </a:solidFill>
                      <a:prstDash val="solid"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B1F9D9" w14:textId="37FEBF54" w:rsidR="00B0450C" w:rsidRPr="00D0009F" w:rsidRDefault="00B0450C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lang w:eastAsia="en-GB"/>
        </w:rPr>
      </w:pPr>
    </w:p>
    <w:p w14:paraId="5CCAB7B9" w14:textId="4904BA83" w:rsidR="00B0450C" w:rsidRDefault="00B0450C" w:rsidP="00B55187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color w:val="000000" w:themeColor="text1"/>
          <w:lang w:eastAsia="en-GB"/>
        </w:rPr>
      </w:pPr>
    </w:p>
    <w:p w14:paraId="4D9CF54A" w14:textId="7AF63291" w:rsidR="00FD14D3" w:rsidRDefault="00FD14D3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lang w:eastAsia="en-GB"/>
        </w:rPr>
      </w:pPr>
    </w:p>
    <w:p w14:paraId="1BDA606B" w14:textId="6FD8098D" w:rsidR="00FD14D3" w:rsidRPr="00D0009F" w:rsidRDefault="00FD14D3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lang w:eastAsia="en-GB"/>
        </w:rPr>
      </w:pPr>
    </w:p>
    <w:p w14:paraId="1F674EB2" w14:textId="77777777" w:rsidR="00AE595E" w:rsidRDefault="00AE595E" w:rsidP="00D0009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eastAsia="en-GB"/>
        </w:rPr>
      </w:pPr>
    </w:p>
    <w:p w14:paraId="72B94D90" w14:textId="77777777" w:rsidR="00AE595E" w:rsidRDefault="00AE595E" w:rsidP="00D0009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eastAsia="en-GB"/>
        </w:rPr>
      </w:pPr>
    </w:p>
    <w:p w14:paraId="69C5D7BD" w14:textId="77777777" w:rsidR="00AE595E" w:rsidRDefault="00AE595E" w:rsidP="00D0009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eastAsia="en-GB"/>
        </w:rPr>
      </w:pPr>
    </w:p>
    <w:p w14:paraId="1F6234FD" w14:textId="77777777" w:rsidR="00AE595E" w:rsidRDefault="00AE595E" w:rsidP="00D0009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eastAsia="en-GB"/>
        </w:rPr>
      </w:pPr>
    </w:p>
    <w:p w14:paraId="702BE60F" w14:textId="77777777" w:rsidR="00AE595E" w:rsidRDefault="00AE595E" w:rsidP="00D0009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eastAsia="en-GB"/>
        </w:rPr>
      </w:pPr>
    </w:p>
    <w:p w14:paraId="4389A874" w14:textId="77777777" w:rsidR="00AE595E" w:rsidRDefault="00AE595E" w:rsidP="00D0009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eastAsia="en-GB"/>
        </w:rPr>
      </w:pPr>
    </w:p>
    <w:p w14:paraId="72156577" w14:textId="77777777" w:rsidR="00AE595E" w:rsidRDefault="00AE595E" w:rsidP="00D0009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eastAsia="en-GB"/>
        </w:rPr>
      </w:pPr>
    </w:p>
    <w:p w14:paraId="4060981C" w14:textId="77777777" w:rsidR="00AE595E" w:rsidRDefault="00AE595E" w:rsidP="00D0009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eastAsia="en-GB"/>
        </w:rPr>
      </w:pPr>
    </w:p>
    <w:p w14:paraId="3E240118" w14:textId="77777777" w:rsidR="00AE595E" w:rsidRDefault="00AE595E" w:rsidP="00D0009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eastAsia="en-GB"/>
        </w:rPr>
      </w:pPr>
    </w:p>
    <w:p w14:paraId="67F70F65" w14:textId="54B851B9" w:rsidR="00B0450C" w:rsidRPr="00D0009F" w:rsidRDefault="00B0450C" w:rsidP="00AE595E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eastAsia="en-GB"/>
        </w:rPr>
      </w:pPr>
      <w:r w:rsidRPr="00D0009F">
        <w:rPr>
          <w:rFonts w:ascii="Times New Roman" w:eastAsia="Times New Roman" w:hAnsi="Times New Roman" w:cs="Times New Roman"/>
          <w:color w:val="000000" w:themeColor="text1"/>
          <w:lang w:eastAsia="en-GB"/>
        </w:rPr>
        <w:t>Please indicate areas</w:t>
      </w:r>
      <w:r w:rsidR="00D0009F">
        <w:rPr>
          <w:rFonts w:ascii="Times New Roman" w:eastAsia="Times New Roman" w:hAnsi="Times New Roman" w:cs="Times New Roman"/>
          <w:color w:val="000000" w:themeColor="text1"/>
          <w:lang w:eastAsia="en-GB"/>
        </w:rPr>
        <w:t xml:space="preserve"> </w:t>
      </w:r>
      <w:r w:rsidRPr="00D0009F">
        <w:rPr>
          <w:rFonts w:ascii="Times New Roman" w:eastAsia="Times New Roman" w:hAnsi="Times New Roman" w:cs="Times New Roman"/>
          <w:color w:val="000000" w:themeColor="text1"/>
          <w:lang w:eastAsia="en-GB"/>
        </w:rPr>
        <w:t>of pain or discomfort</w:t>
      </w:r>
    </w:p>
    <w:p w14:paraId="0C1671B5" w14:textId="77777777" w:rsidR="00B0450C" w:rsidRPr="00D0009F" w:rsidRDefault="00B0450C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lang w:eastAsia="en-GB"/>
        </w:rPr>
      </w:pPr>
    </w:p>
    <w:p w14:paraId="59366C64" w14:textId="77777777" w:rsidR="006E7AD8" w:rsidRPr="006E7AD8" w:rsidRDefault="006E7AD8" w:rsidP="006E7A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E7AD8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Soft Tissue / Joint Dysfunction </w:t>
      </w:r>
    </w:p>
    <w:p w14:paraId="17E91E15" w14:textId="77777777" w:rsidR="006E7AD8" w:rsidRPr="006E7AD8" w:rsidRDefault="006E7AD8" w:rsidP="006E7A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6E7AD8" w:rsidRPr="006E7AD8" w:rsidSect="00AC0A9B">
          <w:type w:val="continuous"/>
          <w:pgSz w:w="11906" w:h="16838"/>
          <w:pgMar w:top="1440" w:right="1008" w:bottom="1728" w:left="1080" w:header="720" w:footer="1008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space="720"/>
          <w:docGrid w:linePitch="360"/>
        </w:sectPr>
      </w:pPr>
    </w:p>
    <w:p w14:paraId="0257F93C" w14:textId="77777777" w:rsidR="008565EB" w:rsidRDefault="006E7AD8" w:rsidP="006E7A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3760607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>Ankles (Left)</w:t>
      </w:r>
    </w:p>
    <w:p w14:paraId="0401162B" w14:textId="77777777" w:rsidR="008565EB" w:rsidRDefault="008565EB" w:rsidP="008565E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3304916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kles (Right) </w:t>
      </w:r>
    </w:p>
    <w:p w14:paraId="540C2EB1" w14:textId="2A72BDF1" w:rsidR="008565EB" w:rsidRDefault="006E7AD8" w:rsidP="008565E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5307626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Feet (Left) </w:t>
      </w:r>
    </w:p>
    <w:p w14:paraId="5ECC9392" w14:textId="01E5481D" w:rsidR="008565EB" w:rsidRPr="006E7AD8" w:rsidRDefault="008565EB" w:rsidP="008565E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21406368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Feet (Right) </w:t>
      </w:r>
    </w:p>
    <w:p w14:paraId="6DC2FEAD" w14:textId="77777777" w:rsidR="006E7AD8" w:rsidRDefault="006E7AD8" w:rsidP="006E7A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313710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ips (Left) </w:t>
      </w:r>
    </w:p>
    <w:p w14:paraId="708E22CE" w14:textId="77777777" w:rsidR="00571E72" w:rsidRPr="006E7AD8" w:rsidRDefault="00571E72" w:rsidP="00571E7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3235439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ips (Right) </w:t>
      </w:r>
    </w:p>
    <w:p w14:paraId="6CB13479" w14:textId="77777777" w:rsidR="006E7AD8" w:rsidRDefault="006E7AD8" w:rsidP="006E7A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5461074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Legs (Left) </w:t>
      </w:r>
    </w:p>
    <w:p w14:paraId="3D00C498" w14:textId="77777777" w:rsidR="00571E72" w:rsidRDefault="00571E72" w:rsidP="00571E7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8554640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Legs (Right) </w:t>
      </w:r>
    </w:p>
    <w:p w14:paraId="776A0207" w14:textId="77777777" w:rsidR="002C2267" w:rsidRDefault="002C2267" w:rsidP="002C226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5008153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Knees (Left) </w:t>
      </w:r>
    </w:p>
    <w:p w14:paraId="38DCCAF1" w14:textId="77777777" w:rsidR="002C2267" w:rsidRPr="006E7AD8" w:rsidRDefault="002C2267" w:rsidP="002C226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21464631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Knees (Right) </w:t>
      </w:r>
    </w:p>
    <w:p w14:paraId="0698D6D3" w14:textId="77777777" w:rsidR="006E7AD8" w:rsidRPr="006E7AD8" w:rsidRDefault="006E7AD8" w:rsidP="006E7A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7110826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houlders (Left) </w:t>
      </w:r>
    </w:p>
    <w:p w14:paraId="7C5C9F92" w14:textId="54F08CD1" w:rsidR="006E7AD8" w:rsidRDefault="006E7AD8" w:rsidP="006E7A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5970151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houlders (Right) </w:t>
      </w:r>
    </w:p>
    <w:p w14:paraId="4C6EA2D2" w14:textId="270C7C3F" w:rsidR="006E7AD8" w:rsidRDefault="006E7AD8" w:rsidP="006E7A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7274399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rms (Left) </w:t>
      </w:r>
    </w:p>
    <w:p w14:paraId="6B2BA4F6" w14:textId="77777777" w:rsidR="00571E72" w:rsidRPr="006E7AD8" w:rsidRDefault="00571E72" w:rsidP="00571E7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6237660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rms (Right) </w:t>
      </w:r>
    </w:p>
    <w:p w14:paraId="4B692C0E" w14:textId="77777777" w:rsidR="006E7AD8" w:rsidRDefault="006E7AD8" w:rsidP="006E7A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21150844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ands (Left) </w:t>
      </w:r>
    </w:p>
    <w:p w14:paraId="487BB483" w14:textId="77777777" w:rsidR="00571E72" w:rsidRDefault="00571E72" w:rsidP="00571E7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2251241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ands (Right) </w:t>
      </w:r>
    </w:p>
    <w:p w14:paraId="619B900A" w14:textId="77777777" w:rsidR="006E7AD8" w:rsidRDefault="006E7AD8" w:rsidP="006E7A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6100807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Neck (Left) </w:t>
      </w:r>
    </w:p>
    <w:p w14:paraId="28CE0C58" w14:textId="77777777" w:rsidR="00571E72" w:rsidRPr="006E7AD8" w:rsidRDefault="00571E72" w:rsidP="00571E7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1188231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Neck (Right) </w:t>
      </w:r>
    </w:p>
    <w:p w14:paraId="27B37887" w14:textId="04C14E70" w:rsidR="006E7AD8" w:rsidRDefault="006E7AD8" w:rsidP="008E58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5356248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2C2267">
        <w:rPr>
          <w:rFonts w:ascii="Times New Roman" w:eastAsia="Times New Roman" w:hAnsi="Times New Roman" w:cs="Times New Roman"/>
          <w:sz w:val="24"/>
          <w:szCs w:val="24"/>
          <w:lang w:eastAsia="en-GB"/>
        </w:rPr>
        <w:t>U</w:t>
      </w:r>
      <w:r w:rsidR="00F843D2">
        <w:rPr>
          <w:rFonts w:ascii="Times New Roman" w:eastAsia="Times New Roman" w:hAnsi="Times New Roman" w:cs="Times New Roman"/>
          <w:sz w:val="24"/>
          <w:szCs w:val="24"/>
          <w:lang w:eastAsia="en-GB"/>
        </w:rPr>
        <w:t>pper</w:t>
      </w:r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ack (Right) </w:t>
      </w:r>
    </w:p>
    <w:p w14:paraId="47826B4C" w14:textId="09A8FCB3" w:rsidR="002C2267" w:rsidRDefault="00571E72" w:rsidP="00571E7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431582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F843D2">
        <w:rPr>
          <w:rFonts w:ascii="Times New Roman" w:eastAsia="Times New Roman" w:hAnsi="Times New Roman" w:cs="Times New Roman"/>
          <w:sz w:val="24"/>
          <w:szCs w:val="24"/>
          <w:lang w:eastAsia="en-GB"/>
        </w:rPr>
        <w:t>Upper</w:t>
      </w:r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ack (Left)</w:t>
      </w:r>
    </w:p>
    <w:p w14:paraId="715B1720" w14:textId="77777777" w:rsidR="002C2267" w:rsidRDefault="002C2267" w:rsidP="002C226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6669384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id Back (Left) </w:t>
      </w:r>
    </w:p>
    <w:p w14:paraId="4E9322A1" w14:textId="77777777" w:rsidR="002C2267" w:rsidRPr="006E7AD8" w:rsidRDefault="002C2267" w:rsidP="002C226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986270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id Back (Right) </w:t>
      </w:r>
    </w:p>
    <w:p w14:paraId="2DC0B4D2" w14:textId="0761EF26" w:rsidR="00571E72" w:rsidRDefault="00571E72" w:rsidP="00571E7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3934690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F843D2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>Lower</w:t>
      </w:r>
      <w:r w:rsidR="00F843D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ack (Left) </w:t>
      </w:r>
    </w:p>
    <w:p w14:paraId="11E2F4D4" w14:textId="2B01612D" w:rsidR="006E7AD8" w:rsidRPr="006E7AD8" w:rsidRDefault="006E7AD8" w:rsidP="008E58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7186352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F843D2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Lower </w:t>
      </w:r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ack (Right) </w:t>
      </w:r>
    </w:p>
    <w:p w14:paraId="4AD72FF9" w14:textId="77777777" w:rsidR="006E7AD8" w:rsidRPr="006E7AD8" w:rsidRDefault="006E7AD8" w:rsidP="006E7A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6E7AD8" w:rsidRPr="006E7AD8" w:rsidSect="00880C68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num="3" w:space="567"/>
          <w:docGrid w:linePitch="360"/>
        </w:sectPr>
      </w:pPr>
    </w:p>
    <w:p w14:paraId="489D65A1" w14:textId="77777777" w:rsidR="00880C68" w:rsidRDefault="00880C68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sectPr w:rsidR="00880C68" w:rsidSect="00AC0A9B">
          <w:type w:val="continuous"/>
          <w:pgSz w:w="11906" w:h="16838"/>
          <w:pgMar w:top="1440" w:right="1008" w:bottom="1728" w:left="1080" w:header="720" w:footer="1008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space="720"/>
          <w:docGrid w:linePitch="360"/>
        </w:sectPr>
      </w:pPr>
    </w:p>
    <w:p w14:paraId="50F8E255" w14:textId="0B927E0C" w:rsidR="00D01CD7" w:rsidRPr="006E7AD8" w:rsidRDefault="00DC4498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sectPr w:rsidR="00D01CD7" w:rsidRPr="006E7AD8" w:rsidSect="00AC0A9B">
          <w:type w:val="continuous"/>
          <w:pgSz w:w="11906" w:h="16838"/>
          <w:pgMar w:top="1440" w:right="1008" w:bottom="1728" w:left="1080" w:header="720" w:footer="1008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space="720"/>
          <w:docGrid w:linePitch="360"/>
        </w:sectPr>
      </w:pPr>
      <w:r w:rsidRPr="006E7AD8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Respiratory </w:t>
      </w:r>
    </w:p>
    <w:p w14:paraId="770FB117" w14:textId="0CF6907E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254981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sthma </w:t>
      </w:r>
    </w:p>
    <w:p w14:paraId="3009B3DF" w14:textId="342D37F3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0362344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hortness of Breath </w:t>
      </w:r>
    </w:p>
    <w:p w14:paraId="7F4636DE" w14:textId="0A515798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7178106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ronchitis </w:t>
      </w:r>
    </w:p>
    <w:p w14:paraId="43B3E014" w14:textId="4AD2AF8C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7566430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hronic cough </w:t>
      </w:r>
    </w:p>
    <w:p w14:paraId="66A83BCD" w14:textId="3B19E0FC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904680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mphysema </w:t>
      </w:r>
    </w:p>
    <w:p w14:paraId="5F0B0DD3" w14:textId="77777777" w:rsidR="00DC4498" w:rsidRPr="006E7AD8" w:rsidRDefault="00DC4498" w:rsidP="006E7A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DC4498" w:rsidRPr="006E7AD8" w:rsidSect="00AC0A9B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num="3" w:space="720"/>
          <w:docGrid w:linePitch="360"/>
        </w:sectPr>
      </w:pPr>
    </w:p>
    <w:p w14:paraId="461E3623" w14:textId="77777777" w:rsidR="00D01CD7" w:rsidRPr="006E7AD8" w:rsidRDefault="00D01CD7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sectPr w:rsidR="00D01CD7" w:rsidRPr="006E7AD8" w:rsidSect="00AC0A9B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space="720"/>
          <w:docGrid w:linePitch="360"/>
        </w:sectPr>
      </w:pPr>
    </w:p>
    <w:p w14:paraId="100FB86E" w14:textId="4998E506" w:rsidR="00DC4498" w:rsidRPr="006E7AD8" w:rsidRDefault="00D01CD7" w:rsidP="00A530B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E7AD8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Cardiovascular</w:t>
      </w:r>
    </w:p>
    <w:p w14:paraId="46231406" w14:textId="77777777" w:rsidR="00D01CD7" w:rsidRPr="006E7AD8" w:rsidRDefault="00D01CD7" w:rsidP="00A530B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D01CD7" w:rsidRPr="006E7AD8" w:rsidSect="00AC0A9B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space="720"/>
          <w:docGrid w:linePitch="360"/>
        </w:sectPr>
      </w:pPr>
    </w:p>
    <w:p w14:paraId="4AC40FA2" w14:textId="57AD9703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1290464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lood Clots </w:t>
      </w:r>
    </w:p>
    <w:p w14:paraId="5E989171" w14:textId="477FE791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6407287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old Hands </w:t>
      </w:r>
    </w:p>
    <w:p w14:paraId="1E1082DB" w14:textId="067CD50F" w:rsidR="00DC4498" w:rsidRPr="006E7AD8" w:rsidRDefault="006E1E39" w:rsidP="002631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8690330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igh Blood Pressure </w:t>
      </w:r>
    </w:p>
    <w:p w14:paraId="7A78C720" w14:textId="7A621DB0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8707172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acemaker </w:t>
      </w:r>
    </w:p>
    <w:p w14:paraId="067BFFFA" w14:textId="655A9D6A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8122174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Varicose Veins </w:t>
      </w:r>
    </w:p>
    <w:p w14:paraId="5E17DC48" w14:textId="42C0D3A4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6090156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ardiovascular Accident </w:t>
      </w:r>
    </w:p>
    <w:p w14:paraId="546A946A" w14:textId="2C84F382" w:rsidR="00DC4498" w:rsidRPr="006E7AD8" w:rsidRDefault="006E1E39" w:rsidP="002631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6409687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ongestive Heart Failure </w:t>
      </w:r>
    </w:p>
    <w:p w14:paraId="17CC93AE" w14:textId="23098DDA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2132592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Low Blood Pressure </w:t>
      </w:r>
    </w:p>
    <w:p w14:paraId="1E4A46A4" w14:textId="54754331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3751158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hlebitis </w:t>
      </w:r>
    </w:p>
    <w:p w14:paraId="2284BF8C" w14:textId="5B6CEB09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21381818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erebral-vascular </w:t>
      </w:r>
      <w:r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>A</w:t>
      </w:r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cident </w:t>
      </w:r>
    </w:p>
    <w:p w14:paraId="59B519A7" w14:textId="2654263B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2112659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eart Attack </w:t>
      </w:r>
    </w:p>
    <w:p w14:paraId="13A5F390" w14:textId="2090B59B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20087060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Lymphedema </w:t>
      </w:r>
    </w:p>
    <w:p w14:paraId="607D9142" w14:textId="02D89FF9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4628035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troke </w:t>
      </w:r>
    </w:p>
    <w:p w14:paraId="4C3A88C9" w14:textId="15D8D1C8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9695902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old Feet </w:t>
      </w:r>
    </w:p>
    <w:p w14:paraId="7C9E71DD" w14:textId="551CA982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7041384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eart Disease </w:t>
      </w:r>
    </w:p>
    <w:p w14:paraId="65832C3C" w14:textId="76912ABB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4144526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yocardial Infarction </w:t>
      </w:r>
    </w:p>
    <w:p w14:paraId="7444EADC" w14:textId="5054A580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1778536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rombosis/Embolism </w:t>
      </w:r>
    </w:p>
    <w:p w14:paraId="12F2FDCC" w14:textId="77777777" w:rsidR="00D01CD7" w:rsidRPr="006E7AD8" w:rsidRDefault="00D01CD7" w:rsidP="00B0450C">
      <w:pPr>
        <w:spacing w:after="0" w:line="240" w:lineRule="auto"/>
        <w:ind w:left="-36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D01CD7" w:rsidRPr="006E7AD8" w:rsidSect="00AC0A9B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num="3" w:space="720"/>
          <w:docGrid w:linePitch="360"/>
        </w:sectPr>
      </w:pPr>
    </w:p>
    <w:p w14:paraId="0EFF48F7" w14:textId="77777777" w:rsidR="00D01CD7" w:rsidRPr="006E7AD8" w:rsidRDefault="00D01CD7" w:rsidP="00B0450C">
      <w:pPr>
        <w:spacing w:after="0" w:line="240" w:lineRule="auto"/>
        <w:ind w:left="-36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D01CD7" w:rsidRPr="006E7AD8" w:rsidSect="00AC0A9B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space="720"/>
          <w:docGrid w:linePitch="360"/>
        </w:sectPr>
      </w:pPr>
    </w:p>
    <w:p w14:paraId="729ED4A3" w14:textId="0996E808" w:rsidR="00B757C9" w:rsidRPr="006E7AD8" w:rsidRDefault="00D01CD7" w:rsidP="00A530B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E7AD8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Skin</w:t>
      </w:r>
    </w:p>
    <w:p w14:paraId="52507829" w14:textId="77777777" w:rsidR="0095273E" w:rsidRPr="006E7AD8" w:rsidRDefault="0095273E" w:rsidP="00A530B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95273E" w:rsidRPr="006E7AD8" w:rsidSect="00AC0A9B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space="720"/>
          <w:docGrid w:linePitch="360"/>
        </w:sectPr>
      </w:pPr>
    </w:p>
    <w:p w14:paraId="741E9BFA" w14:textId="0E4C35B8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20194562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ruise Easily </w:t>
      </w:r>
    </w:p>
    <w:p w14:paraId="5552B2EA" w14:textId="3947EC07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0864244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kin Irritations </w:t>
      </w:r>
    </w:p>
    <w:p w14:paraId="60A6A6D4" w14:textId="193BC271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836907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ypersensitive Reaction </w:t>
      </w:r>
    </w:p>
    <w:p w14:paraId="745AFB76" w14:textId="09DA6E21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8207636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elanoma </w:t>
      </w:r>
    </w:p>
    <w:p w14:paraId="616DE603" w14:textId="5BA0A11F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21238720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kin Conditions </w:t>
      </w:r>
    </w:p>
    <w:p w14:paraId="501DDC94" w14:textId="77777777" w:rsidR="00B757C9" w:rsidRPr="006E7AD8" w:rsidRDefault="00B757C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B757C9" w:rsidRPr="006E7AD8" w:rsidSect="00AC0A9B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num="3" w:space="720"/>
          <w:docGrid w:linePitch="360"/>
        </w:sectPr>
      </w:pPr>
    </w:p>
    <w:p w14:paraId="20487D61" w14:textId="77777777" w:rsidR="006E7AD8" w:rsidRPr="006E7AD8" w:rsidRDefault="006E7AD8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</w:p>
    <w:p w14:paraId="6B0E1C02" w14:textId="77777777" w:rsidR="00A530B6" w:rsidRDefault="00A530B6">
      <w:pP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br w:type="page"/>
      </w:r>
    </w:p>
    <w:p w14:paraId="44458AF7" w14:textId="77777777" w:rsidR="0002474B" w:rsidRDefault="0002474B" w:rsidP="006527C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eastAsia="en-GB"/>
        </w:rPr>
      </w:pPr>
    </w:p>
    <w:p w14:paraId="17555724" w14:textId="31D49ADB" w:rsidR="00A530B6" w:rsidRDefault="00A530B6" w:rsidP="006527C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eastAsia="en-GB"/>
        </w:rPr>
      </w:pPr>
      <w:r w:rsidRPr="00D0009F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eastAsia="en-GB"/>
        </w:rPr>
        <w:t>Existing Conditions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eastAsia="en-GB"/>
        </w:rPr>
        <w:t xml:space="preserve"> Cont’d.</w:t>
      </w:r>
    </w:p>
    <w:p w14:paraId="5BBDA90D" w14:textId="77777777" w:rsidR="00A530B6" w:rsidRDefault="00A530B6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</w:p>
    <w:p w14:paraId="48285F96" w14:textId="77777777" w:rsidR="00A530B6" w:rsidRDefault="00A530B6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</w:p>
    <w:p w14:paraId="07E13BAE" w14:textId="77777777" w:rsidR="00052E8C" w:rsidRDefault="00052E8C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</w:p>
    <w:p w14:paraId="0B84B1D5" w14:textId="77777777" w:rsidR="00A530B6" w:rsidRDefault="00A530B6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</w:p>
    <w:p w14:paraId="24A3EB4A" w14:textId="4FE7D289" w:rsidR="00B757C9" w:rsidRPr="006E7AD8" w:rsidRDefault="00DC4498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E7AD8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Head &amp; Neck </w:t>
      </w:r>
    </w:p>
    <w:p w14:paraId="3F864156" w14:textId="77777777" w:rsidR="0095273E" w:rsidRPr="006E7AD8" w:rsidRDefault="0095273E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95273E" w:rsidRPr="006E7AD8" w:rsidSect="00AC0A9B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space="720"/>
          <w:docGrid w:linePitch="360"/>
        </w:sectPr>
      </w:pPr>
    </w:p>
    <w:p w14:paraId="1C8556B6" w14:textId="52124D61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9730978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ar Problems </w:t>
      </w:r>
    </w:p>
    <w:p w14:paraId="425C4F1F" w14:textId="70D3F1FA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5042339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igraines </w:t>
      </w:r>
    </w:p>
    <w:p w14:paraId="6A542B48" w14:textId="7FC7BAFE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5660975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eadaches </w:t>
      </w:r>
    </w:p>
    <w:p w14:paraId="3A0D4CE3" w14:textId="0CF16A76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4237619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inus Problems </w:t>
      </w:r>
    </w:p>
    <w:p w14:paraId="2B4B713D" w14:textId="0D2EE58A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4561548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earing Loss </w:t>
      </w:r>
    </w:p>
    <w:p w14:paraId="084403A9" w14:textId="5E5B83FC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9261639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Vision Loss </w:t>
      </w:r>
    </w:p>
    <w:p w14:paraId="344D1D59" w14:textId="6426DD33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7023908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Jaw Pain (TMJD) </w:t>
      </w:r>
    </w:p>
    <w:p w14:paraId="0D6BA698" w14:textId="4CA5EA67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20187330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Vision Problems </w:t>
      </w:r>
    </w:p>
    <w:p w14:paraId="75E2BEBA" w14:textId="77777777" w:rsidR="00B757C9" w:rsidRPr="006E7AD8" w:rsidRDefault="00B757C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B757C9" w:rsidRPr="006E7AD8" w:rsidSect="00AC0A9B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num="3" w:space="720"/>
          <w:docGrid w:linePitch="360"/>
        </w:sectPr>
      </w:pPr>
    </w:p>
    <w:p w14:paraId="16BBD78A" w14:textId="77777777" w:rsidR="00B757C9" w:rsidRPr="006E7AD8" w:rsidRDefault="00B757C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3F488740" w14:textId="77777777" w:rsidR="00B757C9" w:rsidRPr="006E7AD8" w:rsidRDefault="00DC4498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E7AD8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Infectious Conditions</w:t>
      </w:r>
    </w:p>
    <w:p w14:paraId="5C796BFA" w14:textId="77777777" w:rsidR="0095273E" w:rsidRPr="006E7AD8" w:rsidRDefault="0095273E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95273E" w:rsidRPr="006E7AD8" w:rsidSect="00AC0A9B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space="720"/>
          <w:docGrid w:linePitch="360"/>
        </w:sectPr>
      </w:pPr>
    </w:p>
    <w:p w14:paraId="39304BD5" w14:textId="53D3E026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4287434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thlete's Foot </w:t>
      </w:r>
    </w:p>
    <w:p w14:paraId="0CDA0771" w14:textId="7CD315CB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7828490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espiratory Conditions </w:t>
      </w:r>
    </w:p>
    <w:p w14:paraId="235C4475" w14:textId="40E65442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4165895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epatitis </w:t>
      </w:r>
    </w:p>
    <w:p w14:paraId="25BAFE25" w14:textId="449B8ACD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0797441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kin Conditions </w:t>
      </w:r>
    </w:p>
    <w:p w14:paraId="11B4896A" w14:textId="2E05E460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8972382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erpes </w:t>
      </w:r>
    </w:p>
    <w:p w14:paraId="56087548" w14:textId="14EA6753" w:rsidR="00DC4498" w:rsidRPr="006E7AD8" w:rsidRDefault="006E1E3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447164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E7AD8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6E7A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IV </w:t>
      </w:r>
    </w:p>
    <w:p w14:paraId="1D8839D4" w14:textId="77777777" w:rsidR="00B757C9" w:rsidRPr="006E7AD8" w:rsidRDefault="00B757C9" w:rsidP="00B0450C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B757C9" w:rsidRPr="006E7AD8" w:rsidSect="00AC0A9B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num="3" w:space="720"/>
          <w:docGrid w:linePitch="360"/>
        </w:sectPr>
      </w:pPr>
    </w:p>
    <w:p w14:paraId="1023345B" w14:textId="77777777" w:rsidR="006E7AD8" w:rsidRPr="00A530B6" w:rsidRDefault="006E7AD8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</w:p>
    <w:p w14:paraId="5EC1D9B1" w14:textId="299D3C68" w:rsidR="00DC4498" w:rsidRPr="00A530B6" w:rsidRDefault="00D01CD7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30B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Women </w:t>
      </w:r>
      <w:r w:rsidR="00DC4498" w:rsidRPr="00A530B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</w:p>
    <w:p w14:paraId="4DC944F3" w14:textId="77777777" w:rsidR="00B757C9" w:rsidRPr="00A530B6" w:rsidRDefault="00B757C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B757C9" w:rsidRPr="00A530B6" w:rsidSect="00AC0A9B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space="720"/>
          <w:docGrid w:linePitch="360"/>
        </w:sectPr>
      </w:pPr>
    </w:p>
    <w:p w14:paraId="2B5DAA35" w14:textId="77777777" w:rsidR="006E7AD8" w:rsidRPr="00A530B6" w:rsidRDefault="006E1E39" w:rsidP="006E7A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6E7AD8" w:rsidRPr="00A530B6" w:rsidSect="006E7AD8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space="709"/>
          <w:docGrid w:linePitch="360"/>
        </w:sect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3514906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501AA4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>Gynaecological</w:t>
      </w:r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onditions</w:t>
      </w:r>
      <w:r w:rsidR="006E7AD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 w:rsidR="006E7AD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6751647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regnancy </w:t>
      </w:r>
    </w:p>
    <w:p w14:paraId="5382FF37" w14:textId="5ED0D80A" w:rsidR="00B757C9" w:rsidRPr="00A530B6" w:rsidRDefault="00B757C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B108275" w14:textId="77777777" w:rsidR="00215DC1" w:rsidRDefault="00215DC1" w:rsidP="006E7AD8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sectPr w:rsidR="00215DC1" w:rsidSect="006E7AD8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space="709"/>
          <w:docGrid w:linePitch="360"/>
        </w:sectPr>
      </w:pPr>
    </w:p>
    <w:p w14:paraId="6385BEB7" w14:textId="1028CAC4" w:rsidR="00DC4498" w:rsidRPr="00A530B6" w:rsidRDefault="00D01CD7" w:rsidP="006E7A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30B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Family History</w:t>
      </w:r>
    </w:p>
    <w:p w14:paraId="1CF2553D" w14:textId="77777777" w:rsidR="00B757C9" w:rsidRPr="00A530B6" w:rsidRDefault="00B757C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B757C9" w:rsidRPr="00A530B6" w:rsidSect="00215DC1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space="709"/>
          <w:docGrid w:linePitch="360"/>
        </w:sectPr>
      </w:pPr>
    </w:p>
    <w:p w14:paraId="40543C3F" w14:textId="6832851A" w:rsidR="00DC4498" w:rsidRPr="00A530B6" w:rsidRDefault="003A677D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6149512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15DC1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ardiovascular Conditions </w:t>
      </w:r>
      <w:r w:rsidR="00485152"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r w:rsidR="00215DC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053019"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9294650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espiratory Conditions </w:t>
      </w:r>
    </w:p>
    <w:p w14:paraId="7A981154" w14:textId="77777777" w:rsidR="00B757C9" w:rsidRPr="00A530B6" w:rsidRDefault="00B757C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B757C9" w:rsidRPr="00A530B6" w:rsidSect="00215DC1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space="720"/>
          <w:docGrid w:linePitch="360"/>
        </w:sectPr>
      </w:pPr>
    </w:p>
    <w:p w14:paraId="1C255F33" w14:textId="77777777" w:rsidR="00215DC1" w:rsidRDefault="00215DC1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215DC1" w:rsidSect="00AC0A9B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space="720"/>
          <w:docGrid w:linePitch="360"/>
        </w:sectPr>
      </w:pPr>
    </w:p>
    <w:p w14:paraId="72FDEEEF" w14:textId="77777777" w:rsidR="00DC4498" w:rsidRPr="00A530B6" w:rsidRDefault="00D01CD7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30B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Miscellaneous </w:t>
      </w:r>
      <w:r w:rsidR="00DC4498" w:rsidRPr="00A530B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</w:p>
    <w:p w14:paraId="12C42E61" w14:textId="77777777" w:rsidR="00B757C9" w:rsidRPr="00A530B6" w:rsidRDefault="00B757C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B757C9" w:rsidRPr="00A530B6" w:rsidSect="00AC0A9B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space="720"/>
          <w:docGrid w:linePitch="360"/>
        </w:sectPr>
      </w:pPr>
    </w:p>
    <w:p w14:paraId="0B33F3EB" w14:textId="578D853E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5682315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llergies </w:t>
      </w:r>
    </w:p>
    <w:p w14:paraId="63212615" w14:textId="59AFD897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6945834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ancer </w:t>
      </w:r>
    </w:p>
    <w:p w14:paraId="09BED7D0" w14:textId="3ACFC350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2603835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izziness </w:t>
      </w:r>
    </w:p>
    <w:p w14:paraId="7969F46A" w14:textId="7335AFAF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3018118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501AA4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>Haemophilia</w:t>
      </w:r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70D28D00" w14:textId="797E78A9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3473427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ental Illness </w:t>
      </w:r>
    </w:p>
    <w:p w14:paraId="58783B00" w14:textId="5D4A1C2E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7947596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ther Medical Conditions </w:t>
      </w:r>
    </w:p>
    <w:p w14:paraId="177C4E89" w14:textId="507CF5A2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5923941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urgical Pins or Wire </w:t>
      </w:r>
    </w:p>
    <w:p w14:paraId="16DDA7F4" w14:textId="60CE90CD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1420438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aphylaxis </w:t>
      </w:r>
    </w:p>
    <w:p w14:paraId="5080E85F" w14:textId="722DDE7B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5374241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rohn's Disease </w:t>
      </w:r>
    </w:p>
    <w:p w14:paraId="7C5F6F35" w14:textId="5B6B6BBA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2770120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pilepsy </w:t>
      </w:r>
    </w:p>
    <w:p w14:paraId="743A3744" w14:textId="09A3413E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1753013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somnia </w:t>
      </w:r>
    </w:p>
    <w:p w14:paraId="78672502" w14:textId="620C53D6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304284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steo Arthritis </w:t>
      </w:r>
    </w:p>
    <w:p w14:paraId="2803C0EE" w14:textId="4AD7F033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2309999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heumatoid Arthritis </w:t>
      </w:r>
    </w:p>
    <w:p w14:paraId="330D2009" w14:textId="5B1567BD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022629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rtificial Joints / Special </w:t>
      </w:r>
      <w:r w:rsidR="00501AA4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       </w:t>
      </w:r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quipment </w:t>
      </w:r>
    </w:p>
    <w:p w14:paraId="1992CE3E" w14:textId="085C5310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8344943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iabetes </w:t>
      </w:r>
    </w:p>
    <w:p w14:paraId="2FFED340" w14:textId="41693364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0138475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Fibromyalgia </w:t>
      </w:r>
    </w:p>
    <w:p w14:paraId="5DFB16F7" w14:textId="35DCF8BD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8043600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Loss of Sensation </w:t>
      </w:r>
    </w:p>
    <w:p w14:paraId="04ACDDF9" w14:textId="7013C321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3035183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steoporosis </w:t>
      </w:r>
    </w:p>
    <w:p w14:paraId="76CC3D92" w14:textId="02F0CB55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6485847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hingles </w:t>
      </w:r>
    </w:p>
    <w:p w14:paraId="1462F903" w14:textId="3D361FC2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4579187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rthritis </w:t>
      </w:r>
    </w:p>
    <w:p w14:paraId="33F79C04" w14:textId="1CB438D1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7025384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igestive Conditions </w:t>
      </w:r>
    </w:p>
    <w:p w14:paraId="3D291A92" w14:textId="4AE2FD4B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5898839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Gout </w:t>
      </w:r>
    </w:p>
    <w:p w14:paraId="6CED3A10" w14:textId="35CA2517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3629071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Lupus </w:t>
      </w:r>
    </w:p>
    <w:p w14:paraId="63D96EA6" w14:textId="62F6BDA1" w:rsidR="00DC4498" w:rsidRPr="00A530B6" w:rsidRDefault="003A677D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932093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ther Diagnosed Diseases </w:t>
      </w:r>
    </w:p>
    <w:p w14:paraId="2776B371" w14:textId="31876E66" w:rsidR="00DC4498" w:rsidRPr="00A530B6" w:rsidRDefault="00DC4498" w:rsidP="00AC0A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tress </w:t>
      </w:r>
    </w:p>
    <w:p w14:paraId="0FCEC76D" w14:textId="77777777" w:rsidR="00B757C9" w:rsidRPr="00A530B6" w:rsidRDefault="00B757C9" w:rsidP="00B045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B757C9" w:rsidRPr="00A530B6" w:rsidSect="00D0009F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num="3" w:space="567"/>
          <w:docGrid w:linePitch="360"/>
        </w:sectPr>
      </w:pPr>
    </w:p>
    <w:p w14:paraId="29E9CB49" w14:textId="77777777" w:rsidR="00A530B6" w:rsidRDefault="00A530B6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</w:p>
    <w:p w14:paraId="4BDE0424" w14:textId="7CA6E69B" w:rsidR="00B757C9" w:rsidRPr="00A530B6" w:rsidRDefault="00D01CD7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30B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Neurological </w:t>
      </w:r>
      <w:r w:rsidR="00DC4498" w:rsidRPr="00A530B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</w:p>
    <w:p w14:paraId="1F51B325" w14:textId="77777777" w:rsidR="0095273E" w:rsidRPr="00A530B6" w:rsidRDefault="0095273E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95273E" w:rsidRPr="00A530B6" w:rsidSect="00AC0A9B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space="720"/>
          <w:docGrid w:linePitch="360"/>
        </w:sectPr>
      </w:pPr>
    </w:p>
    <w:p w14:paraId="1C5252A8" w14:textId="280B0C1F" w:rsidR="00DC4498" w:rsidRPr="00A530B6" w:rsidRDefault="003A677D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9306491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urning </w:t>
      </w:r>
    </w:p>
    <w:p w14:paraId="1D39C40F" w14:textId="3D2F1998" w:rsidR="00DC4498" w:rsidRPr="00A530B6" w:rsidRDefault="003A677D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3035376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Numbness </w:t>
      </w:r>
    </w:p>
    <w:p w14:paraId="4C2342CC" w14:textId="03F2EE3A" w:rsidR="00DC4498" w:rsidRPr="00A530B6" w:rsidRDefault="003A677D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6562551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erebral Palsy </w:t>
      </w:r>
    </w:p>
    <w:p w14:paraId="7FC673A8" w14:textId="181DFB0D" w:rsidR="00DC4498" w:rsidRPr="00A530B6" w:rsidRDefault="003A677D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8430489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arkinsons </w:t>
      </w:r>
    </w:p>
    <w:p w14:paraId="7B4FF547" w14:textId="1FA6A23C" w:rsidR="00DC4498" w:rsidRPr="00A530B6" w:rsidRDefault="003A677D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8561914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614D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erniated Disc </w:t>
      </w:r>
    </w:p>
    <w:p w14:paraId="4581B1BC" w14:textId="52BFAA9B" w:rsidR="00DC4498" w:rsidRPr="00A530B6" w:rsidRDefault="003A677D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20287022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614D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tabbing </w:t>
      </w:r>
    </w:p>
    <w:p w14:paraId="1B8C4667" w14:textId="30305398" w:rsidR="00DC4498" w:rsidRPr="00A530B6" w:rsidRDefault="003A677D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236132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ultiple Sclerosis </w:t>
      </w:r>
    </w:p>
    <w:p w14:paraId="6F758D5F" w14:textId="6009D26F" w:rsidR="00DC4498" w:rsidRPr="00A530B6" w:rsidRDefault="003A677D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0293352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ingling </w:t>
      </w:r>
    </w:p>
    <w:p w14:paraId="0BBD58F2" w14:textId="77777777" w:rsidR="00B757C9" w:rsidRPr="00A530B6" w:rsidRDefault="00B757C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  <w:sectPr w:rsidR="00B757C9" w:rsidRPr="00A530B6" w:rsidSect="00AC0A9B">
          <w:type w:val="continuous"/>
          <w:pgSz w:w="11906" w:h="16838"/>
          <w:pgMar w:top="1440" w:right="1008" w:bottom="1728" w:left="1080" w:header="720" w:footer="720" w:gutter="0"/>
          <w:pgBorders>
            <w:top w:val="single" w:sz="8" w:space="1" w:color="auto"/>
            <w:left w:val="single" w:sz="8" w:space="4" w:color="auto"/>
            <w:bottom w:val="single" w:sz="8" w:space="0" w:color="auto"/>
            <w:right w:val="single" w:sz="8" w:space="4" w:color="auto"/>
          </w:pgBorders>
          <w:cols w:num="3" w:space="720"/>
          <w:docGrid w:linePitch="360"/>
        </w:sectPr>
      </w:pPr>
    </w:p>
    <w:p w14:paraId="7A09F0E3" w14:textId="77777777" w:rsidR="00B757C9" w:rsidRPr="00A530B6" w:rsidRDefault="00B757C9" w:rsidP="00B04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34C78ECD" w14:textId="77777777" w:rsidR="006E7AD8" w:rsidRPr="00A530B6" w:rsidRDefault="006E7AD8" w:rsidP="006E7AD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llergies and other conditions your provider should be aware of </w:t>
      </w: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784304764"/>
          <w:placeholder>
            <w:docPart w:val="E2506B5520BB47C189DC3B6FE7E1E483"/>
          </w:placeholder>
          <w:showingPlcHdr/>
        </w:sdtPr>
        <w:sdtContent>
          <w:r w:rsidRPr="00A530B6">
            <w:rPr>
              <w:rStyle w:val="PlaceholderText"/>
              <w:sz w:val="24"/>
              <w:szCs w:val="24"/>
            </w:rPr>
            <w:t>Click or tap here to enter text.</w:t>
          </w:r>
        </w:sdtContent>
      </w:sdt>
      <w:r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</w:p>
    <w:p w14:paraId="1289351F" w14:textId="77777777" w:rsidR="006E7AD8" w:rsidRPr="00A530B6" w:rsidRDefault="006E7AD8" w:rsidP="006E7AD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</w:p>
    <w:p w14:paraId="6A6B1E69" w14:textId="5E26D368" w:rsidR="00DC4498" w:rsidRPr="00A530B6" w:rsidRDefault="00DC4498" w:rsidP="006E7A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530B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Medications</w:t>
      </w:r>
      <w:r w:rsidR="00D01CD7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2A7A9C5B" w14:textId="77777777" w:rsidR="00DC4498" w:rsidRPr="00A530B6" w:rsidRDefault="00DC4498" w:rsidP="006E7AD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A530B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Please list any medications or drugs you are currently on</w:t>
      </w:r>
    </w:p>
    <w:sdt>
      <w:sdtPr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id w:val="-120687034"/>
        <w:placeholder>
          <w:docPart w:val="B16B68015FCD403EA4E8C634BD84B815"/>
        </w:placeholder>
        <w:showingPlcHdr/>
      </w:sdtPr>
      <w:sdtContent>
        <w:p w14:paraId="3CCD0C5A" w14:textId="5E567980" w:rsidR="0095273E" w:rsidRPr="00A530B6" w:rsidRDefault="003A677D" w:rsidP="00B0450C">
          <w:pPr>
            <w:spacing w:after="0" w:line="240" w:lineRule="auto"/>
            <w:jc w:val="both"/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eastAsia="en-GB"/>
            </w:rPr>
          </w:pPr>
          <w:r w:rsidRPr="00A530B6">
            <w:rPr>
              <w:rStyle w:val="PlaceholderText"/>
              <w:sz w:val="24"/>
              <w:szCs w:val="24"/>
            </w:rPr>
            <w:t>Click or tap here to enter text.</w:t>
          </w:r>
        </w:p>
      </w:sdtContent>
    </w:sdt>
    <w:p w14:paraId="215FA280" w14:textId="77777777" w:rsidR="00D01CD7" w:rsidRPr="00A530B6" w:rsidRDefault="00D01CD7" w:rsidP="00B0450C">
      <w:pPr>
        <w:spacing w:after="0" w:line="240" w:lineRule="auto"/>
        <w:ind w:left="360"/>
        <w:jc w:val="both"/>
        <w:outlineLvl w:val="3"/>
        <w:rPr>
          <w:rFonts w:ascii="Times New Roman" w:eastAsia="Times New Roman" w:hAnsi="Times New Roman" w:cs="Times New Roman"/>
          <w:bCs/>
          <w:sz w:val="24"/>
          <w:szCs w:val="24"/>
          <w:lang w:eastAsia="en-GB"/>
        </w:rPr>
      </w:pPr>
    </w:p>
    <w:p w14:paraId="6CE9DF1D" w14:textId="77777777" w:rsidR="0026349C" w:rsidRPr="00D0009F" w:rsidRDefault="00D01CD7" w:rsidP="00B0450C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D0009F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br w:type="page"/>
      </w:r>
    </w:p>
    <w:p w14:paraId="3E721BF8" w14:textId="77777777" w:rsidR="00052E8C" w:rsidRDefault="00052E8C" w:rsidP="00B0450C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</w:p>
    <w:p w14:paraId="63215AD6" w14:textId="2FC67B2C" w:rsidR="0026349C" w:rsidRPr="00D0009F" w:rsidRDefault="0026349C" w:rsidP="00B0450C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</w:p>
    <w:p w14:paraId="11A6B4F6" w14:textId="77777777" w:rsidR="0026349C" w:rsidRPr="00D0009F" w:rsidRDefault="0026349C" w:rsidP="00B0450C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</w:p>
    <w:p w14:paraId="43790674" w14:textId="77777777" w:rsidR="00DC4498" w:rsidRPr="00D0009F" w:rsidRDefault="00DC4498" w:rsidP="00A87CF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eastAsia="en-GB"/>
        </w:rPr>
      </w:pPr>
      <w:r w:rsidRPr="00D0009F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eastAsia="en-GB"/>
        </w:rPr>
        <w:t>Client Waiver Form</w:t>
      </w:r>
    </w:p>
    <w:p w14:paraId="14F955C1" w14:textId="77777777" w:rsidR="0095273E" w:rsidRPr="00D0009F" w:rsidRDefault="0095273E" w:rsidP="00B0450C">
      <w:pPr>
        <w:spacing w:after="0" w:line="240" w:lineRule="auto"/>
        <w:ind w:left="360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</w:p>
    <w:p w14:paraId="3C5B76C6" w14:textId="2B145E21" w:rsidR="00DC4498" w:rsidRPr="00A530B6" w:rsidRDefault="00DC4498" w:rsidP="00B0450C">
      <w:pPr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A530B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Please take a moment to read and </w:t>
      </w:r>
      <w:r w:rsidR="001115EF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tick</w:t>
      </w:r>
      <w:r w:rsidRPr="00A530B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the following information:</w:t>
      </w:r>
    </w:p>
    <w:p w14:paraId="1BE86379" w14:textId="77777777" w:rsidR="0095273E" w:rsidRPr="00A530B6" w:rsidRDefault="0095273E" w:rsidP="00B0450C">
      <w:pPr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</w:p>
    <w:p w14:paraId="3D3CCEC2" w14:textId="07905A17" w:rsidR="00DC4498" w:rsidRPr="00A530B6" w:rsidRDefault="003A677D" w:rsidP="007D58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16559860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5865"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7D5865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>I understand that massage therapy is provided for stress reduction, relaxation, relief from muscular tension, and improvement of circulation and energy flow.</w:t>
      </w:r>
    </w:p>
    <w:p w14:paraId="47DCD416" w14:textId="77777777" w:rsidR="006E7AD8" w:rsidRPr="00A530B6" w:rsidRDefault="006E7AD8" w:rsidP="007D58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0D4ABFC" w14:textId="7DC11E83" w:rsidR="00DC4498" w:rsidRPr="00A530B6" w:rsidRDefault="003A677D" w:rsidP="007D58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135640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7D5865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>If I experience pain or discomfort during the session, I will immediately inform my therapist so that pressure/strokes can be adjusted to my level of comfort. I will not hold my therapist responsible for any pain or discomfort I experience during or after the session.</w:t>
      </w:r>
    </w:p>
    <w:p w14:paraId="74BC9593" w14:textId="77777777" w:rsidR="006E7AD8" w:rsidRPr="00A530B6" w:rsidRDefault="006E7AD8" w:rsidP="007D58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9D6D5A3" w14:textId="01C330B3" w:rsidR="00DC4498" w:rsidRPr="00A530B6" w:rsidRDefault="003A677D" w:rsidP="007D58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0430217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5865"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7D5865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>I understand that the services offered today are not a substitute for medical care. I understand that my therapist is not qualified to perform spinal or skeletal adjustments, diagnose, prescribe, or treat physical or mental illness.</w:t>
      </w:r>
    </w:p>
    <w:p w14:paraId="38300617" w14:textId="77777777" w:rsidR="006E7AD8" w:rsidRPr="00A530B6" w:rsidRDefault="006E7AD8" w:rsidP="007D58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1CEA80E" w14:textId="256669A4" w:rsidR="00DC4498" w:rsidRPr="00A530B6" w:rsidRDefault="003A677D" w:rsidP="007D58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2743256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7D5865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>I affirm that I have notified my therapist of all known medical conditions and injuries.</w:t>
      </w:r>
    </w:p>
    <w:p w14:paraId="64EF756B" w14:textId="77777777" w:rsidR="006E7AD8" w:rsidRPr="00A530B6" w:rsidRDefault="006E7AD8" w:rsidP="007D58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011F2C3" w14:textId="51787697" w:rsidR="00DC4498" w:rsidRPr="00A530B6" w:rsidRDefault="003A677D" w:rsidP="007D58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363401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7D5865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>I agree to inform the therapist of any changes in my health and medical condition. I understand that there shall be no liability on the therapist’s part should I forget to do so.</w:t>
      </w:r>
    </w:p>
    <w:p w14:paraId="156A6E34" w14:textId="77777777" w:rsidR="006E7AD8" w:rsidRPr="00A530B6" w:rsidRDefault="006E7AD8" w:rsidP="007D58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B9AD5DE" w14:textId="2F127139" w:rsidR="00DC4498" w:rsidRPr="00A530B6" w:rsidRDefault="003A677D" w:rsidP="007D58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3109931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7D5865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>I understand that massage is entirely therapeutic and non-sexual in nature.</w:t>
      </w:r>
    </w:p>
    <w:p w14:paraId="718E5140" w14:textId="77777777" w:rsidR="006E7AD8" w:rsidRPr="00A530B6" w:rsidRDefault="006E7AD8" w:rsidP="007D58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E0B73E0" w14:textId="6EE7E78E" w:rsidR="00DC4498" w:rsidRPr="00A530B6" w:rsidRDefault="003A677D" w:rsidP="007D58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19435670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5865"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7D5865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y signing this release, I hereby waive and release my therapist from </w:t>
      </w:r>
      <w:proofErr w:type="gramStart"/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>any and all</w:t>
      </w:r>
      <w:proofErr w:type="gramEnd"/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liability, past, present, and future relating to massage therapy and bodywork.</w:t>
      </w:r>
    </w:p>
    <w:p w14:paraId="349BD1F7" w14:textId="77777777" w:rsidR="0095273E" w:rsidRPr="00A530B6" w:rsidRDefault="0095273E" w:rsidP="006E7A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8D2D19D" w14:textId="6F6380A2" w:rsidR="00DC4498" w:rsidRPr="00A530B6" w:rsidRDefault="006E7AD8" w:rsidP="006E7A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GB"/>
          </w:rPr>
          <w:id w:val="-3238105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30B6">
            <w:rPr>
              <w:rFonts w:ascii="MS Gothic" w:eastAsia="MS Gothic" w:hAnsi="MS Gothic" w:cs="Times New Roman" w:hint="eastAsia"/>
              <w:sz w:val="24"/>
              <w:szCs w:val="24"/>
              <w:lang w:eastAsia="en-GB"/>
            </w:rPr>
            <w:t>☐</w:t>
          </w:r>
        </w:sdtContent>
      </w:sdt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 have read the statement above and agree to all the </w:t>
      </w:r>
      <w:r w:rsidR="001115EF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>policies.</w:t>
      </w:r>
      <w:r w:rsidR="00DC4498" w:rsidRPr="00A530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2AC0488E" w14:textId="77777777" w:rsidR="0095273E" w:rsidRPr="00A530B6" w:rsidRDefault="0095273E" w:rsidP="00B0450C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367C8FE" w14:textId="77777777" w:rsidR="006E7AD8" w:rsidRPr="00A530B6" w:rsidRDefault="006E7AD8" w:rsidP="00B0450C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24D07CC" w14:textId="77777777" w:rsidR="006E7AD8" w:rsidRPr="00A530B6" w:rsidRDefault="006E7AD8" w:rsidP="00B0450C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477FF05" w14:textId="6F96ABE3" w:rsidR="00DC4498" w:rsidRPr="00BC43C1" w:rsidRDefault="00DC4498" w:rsidP="006E7AD8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</w:pPr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>Client Signature</w:t>
      </w:r>
      <w:r w:rsidR="00B757C9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u w:val="single"/>
            <w:lang w:eastAsia="en-GB"/>
          </w:rPr>
          <w:id w:val="901953254"/>
          <w:placeholder>
            <w:docPart w:val="DB21680174654B3CA887E8888857BBCE"/>
          </w:placeholder>
          <w:showingPlcHdr/>
        </w:sdtPr>
        <w:sdtContent>
          <w:r w:rsidR="003A677D" w:rsidRPr="00BC43C1">
            <w:rPr>
              <w:rStyle w:val="PlaceholderText"/>
              <w:sz w:val="24"/>
              <w:szCs w:val="24"/>
              <w:u w:val="single"/>
            </w:rPr>
            <w:t>Click or tap here to enter text.</w:t>
          </w:r>
        </w:sdtContent>
      </w:sdt>
      <w:r w:rsidR="00B757C9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r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>Date</w:t>
      </w:r>
      <w:r w:rsidR="0026349C" w:rsidRPr="00BC43C1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u w:val="single"/>
            <w:lang w:eastAsia="en-GB"/>
          </w:rPr>
          <w:id w:val="1723483272"/>
          <w:placeholder>
            <w:docPart w:val="9E7EB5F529B3483F952A4B5D18B5BC74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Content>
          <w:r w:rsidR="003A677D" w:rsidRPr="00BC43C1">
            <w:rPr>
              <w:rStyle w:val="PlaceholderText"/>
              <w:sz w:val="24"/>
              <w:szCs w:val="24"/>
              <w:u w:val="single"/>
            </w:rPr>
            <w:t>Click or tap to enter a date.</w:t>
          </w:r>
        </w:sdtContent>
      </w:sdt>
    </w:p>
    <w:p w14:paraId="6A7F5827" w14:textId="77777777" w:rsidR="00AC0A9B" w:rsidRPr="00A530B6" w:rsidRDefault="00AC0A9B" w:rsidP="00B757C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995AD27" w14:textId="04B95C52" w:rsidR="00AC0A9B" w:rsidRPr="00D0009F" w:rsidRDefault="00A530B6" w:rsidP="00B757C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36576" distB="36576" distL="36576" distR="36576" simplePos="0" relativeHeight="251677696" behindDoc="0" locked="0" layoutInCell="1" allowOverlap="1" wp14:anchorId="21565B97" wp14:editId="56176D76">
            <wp:simplePos x="0" y="0"/>
            <wp:positionH relativeFrom="page">
              <wp:align>center</wp:align>
            </wp:positionH>
            <wp:positionV relativeFrom="paragraph">
              <wp:posOffset>34290</wp:posOffset>
            </wp:positionV>
            <wp:extent cx="2052000" cy="1092367"/>
            <wp:effectExtent l="0" t="0" r="0" b="0"/>
            <wp:wrapNone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2000" cy="1092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20999F" w14:textId="77777777" w:rsidR="00AC0A9B" w:rsidRPr="00D0009F" w:rsidRDefault="00AC0A9B" w:rsidP="00B757C9">
      <w:pPr>
        <w:spacing w:after="0"/>
        <w:rPr>
          <w:rFonts w:ascii="Times New Roman" w:hAnsi="Times New Roman" w:cs="Times New Roman"/>
        </w:rPr>
      </w:pPr>
    </w:p>
    <w:p w14:paraId="13B2242F" w14:textId="0D1090B7" w:rsidR="00AC0A9B" w:rsidRPr="00D0009F" w:rsidRDefault="00AC0A9B" w:rsidP="00B757C9">
      <w:pPr>
        <w:spacing w:after="0"/>
        <w:rPr>
          <w:rFonts w:ascii="Times New Roman" w:hAnsi="Times New Roman" w:cs="Times New Roman"/>
        </w:rPr>
      </w:pPr>
    </w:p>
    <w:p w14:paraId="3422D420" w14:textId="77777777" w:rsidR="00AC0A9B" w:rsidRPr="00D0009F" w:rsidRDefault="00AC0A9B" w:rsidP="00B757C9">
      <w:pPr>
        <w:spacing w:after="0"/>
        <w:rPr>
          <w:rFonts w:ascii="Times New Roman" w:hAnsi="Times New Roman" w:cs="Times New Roman"/>
        </w:rPr>
      </w:pPr>
    </w:p>
    <w:p w14:paraId="37309A2E" w14:textId="77777777" w:rsidR="00AC0A9B" w:rsidRPr="00D0009F" w:rsidRDefault="00AC0A9B" w:rsidP="00B757C9">
      <w:pPr>
        <w:spacing w:after="0"/>
        <w:rPr>
          <w:rFonts w:ascii="Times New Roman" w:hAnsi="Times New Roman" w:cs="Times New Roman"/>
        </w:rPr>
      </w:pPr>
    </w:p>
    <w:p w14:paraId="5E97A649" w14:textId="77777777" w:rsidR="00AC0A9B" w:rsidRPr="00D0009F" w:rsidRDefault="00AC0A9B" w:rsidP="00B757C9">
      <w:pPr>
        <w:spacing w:after="0"/>
        <w:rPr>
          <w:rFonts w:ascii="Times New Roman" w:hAnsi="Times New Roman" w:cs="Times New Roman"/>
        </w:rPr>
      </w:pPr>
    </w:p>
    <w:p w14:paraId="7AD3149C" w14:textId="77777777" w:rsidR="00DC4498" w:rsidRPr="00A530B6" w:rsidRDefault="00AC0A9B" w:rsidP="00AC0A9B">
      <w:pPr>
        <w:spacing w:after="0"/>
        <w:jc w:val="center"/>
        <w:rPr>
          <w:rFonts w:ascii="Times New Roman" w:hAnsi="Times New Roman" w:cs="Times New Roman"/>
          <w:b/>
          <w:bCs/>
          <w:iCs/>
          <w:color w:val="E36C0A" w:themeColor="accent6" w:themeShade="BF"/>
        </w:rPr>
      </w:pPr>
      <w:r w:rsidRPr="00A530B6">
        <w:rPr>
          <w:rFonts w:ascii="Times New Roman" w:hAnsi="Times New Roman" w:cs="Times New Roman"/>
          <w:b/>
          <w:bCs/>
          <w:iCs/>
          <w:color w:val="E36C0A" w:themeColor="accent6" w:themeShade="BF"/>
        </w:rPr>
        <w:t>Rediscovering Equilibrium</w:t>
      </w:r>
    </w:p>
    <w:p w14:paraId="0ECA9990" w14:textId="77777777" w:rsidR="00AC0A9B" w:rsidRPr="00A530B6" w:rsidRDefault="00AC0A9B" w:rsidP="00AC0A9B">
      <w:pPr>
        <w:spacing w:after="0"/>
        <w:jc w:val="center"/>
        <w:rPr>
          <w:rFonts w:ascii="Times New Roman" w:hAnsi="Times New Roman" w:cs="Times New Roman"/>
          <w:b/>
          <w:bCs/>
          <w:iCs/>
          <w:color w:val="E36C0A" w:themeColor="accent6" w:themeShade="BF"/>
        </w:rPr>
      </w:pPr>
      <w:r w:rsidRPr="00A530B6">
        <w:rPr>
          <w:rFonts w:ascii="Times New Roman" w:hAnsi="Times New Roman" w:cs="Times New Roman"/>
          <w:b/>
          <w:bCs/>
          <w:iCs/>
          <w:color w:val="E36C0A" w:themeColor="accent6" w:themeShade="BF"/>
        </w:rPr>
        <w:t>A balanced approach to bodywork</w:t>
      </w:r>
    </w:p>
    <w:sectPr w:rsidR="00AC0A9B" w:rsidRPr="00A530B6" w:rsidSect="00AC0A9B">
      <w:type w:val="continuous"/>
      <w:pgSz w:w="11906" w:h="16838"/>
      <w:pgMar w:top="1440" w:right="1008" w:bottom="1728" w:left="1080" w:header="720" w:footer="1008" w:gutter="0"/>
      <w:pgBorders>
        <w:top w:val="single" w:sz="8" w:space="1" w:color="auto"/>
        <w:left w:val="single" w:sz="8" w:space="4" w:color="auto"/>
        <w:bottom w:val="single" w:sz="8" w:space="0" w:color="auto"/>
        <w:right w:val="single" w:sz="8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924E2" w14:textId="77777777" w:rsidR="003673FC" w:rsidRDefault="003673FC" w:rsidP="00B757C9">
      <w:pPr>
        <w:spacing w:after="0" w:line="240" w:lineRule="auto"/>
      </w:pPr>
      <w:r>
        <w:separator/>
      </w:r>
    </w:p>
  </w:endnote>
  <w:endnote w:type="continuationSeparator" w:id="0">
    <w:p w14:paraId="2E1835FC" w14:textId="77777777" w:rsidR="003673FC" w:rsidRDefault="003673FC" w:rsidP="00B75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7377025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sdt>
        <w:sdtPr>
          <w:rPr>
            <w:sz w:val="16"/>
            <w:szCs w:val="16"/>
          </w:rPr>
          <w:id w:val="98381352"/>
          <w:docPartObj>
            <w:docPartGallery w:val="Page Numbers (Top of Page)"/>
            <w:docPartUnique/>
          </w:docPartObj>
        </w:sdtPr>
        <w:sdtContent>
          <w:p w14:paraId="6FF0542D" w14:textId="77777777" w:rsidR="00A33DFA" w:rsidRPr="00A33DFA" w:rsidRDefault="00A33DFA" w:rsidP="0026349C">
            <w:pPr>
              <w:pStyle w:val="Footer"/>
              <w:jc w:val="right"/>
              <w:rPr>
                <w:sz w:val="16"/>
                <w:szCs w:val="16"/>
              </w:rPr>
            </w:pPr>
            <w:r w:rsidRPr="00A33DFA">
              <w:rPr>
                <w:sz w:val="16"/>
                <w:szCs w:val="16"/>
              </w:rPr>
              <w:t xml:space="preserve">Page </w:t>
            </w:r>
            <w:r w:rsidR="000E346F" w:rsidRPr="00A33DFA">
              <w:rPr>
                <w:b/>
                <w:sz w:val="16"/>
                <w:szCs w:val="16"/>
              </w:rPr>
              <w:fldChar w:fldCharType="begin"/>
            </w:r>
            <w:r w:rsidRPr="00A33DFA">
              <w:rPr>
                <w:b/>
                <w:sz w:val="16"/>
                <w:szCs w:val="16"/>
              </w:rPr>
              <w:instrText xml:space="preserve"> PAGE </w:instrText>
            </w:r>
            <w:r w:rsidR="000E346F" w:rsidRPr="00A33DFA">
              <w:rPr>
                <w:b/>
                <w:sz w:val="16"/>
                <w:szCs w:val="16"/>
              </w:rPr>
              <w:fldChar w:fldCharType="separate"/>
            </w:r>
            <w:r w:rsidR="00646AFB">
              <w:rPr>
                <w:b/>
                <w:noProof/>
                <w:sz w:val="16"/>
                <w:szCs w:val="16"/>
              </w:rPr>
              <w:t>1</w:t>
            </w:r>
            <w:r w:rsidR="000E346F" w:rsidRPr="00A33DFA">
              <w:rPr>
                <w:b/>
                <w:sz w:val="16"/>
                <w:szCs w:val="16"/>
              </w:rPr>
              <w:fldChar w:fldCharType="end"/>
            </w:r>
            <w:r w:rsidRPr="00A33DFA">
              <w:rPr>
                <w:sz w:val="16"/>
                <w:szCs w:val="16"/>
              </w:rPr>
              <w:t xml:space="preserve"> of </w:t>
            </w:r>
            <w:r w:rsidR="000E346F" w:rsidRPr="00A33DFA">
              <w:rPr>
                <w:b/>
                <w:sz w:val="16"/>
                <w:szCs w:val="16"/>
              </w:rPr>
              <w:fldChar w:fldCharType="begin"/>
            </w:r>
            <w:r w:rsidRPr="00A33DFA">
              <w:rPr>
                <w:b/>
                <w:sz w:val="16"/>
                <w:szCs w:val="16"/>
              </w:rPr>
              <w:instrText xml:space="preserve"> NUMPAGES  </w:instrText>
            </w:r>
            <w:r w:rsidR="000E346F" w:rsidRPr="00A33DFA">
              <w:rPr>
                <w:b/>
                <w:sz w:val="16"/>
                <w:szCs w:val="16"/>
              </w:rPr>
              <w:fldChar w:fldCharType="separate"/>
            </w:r>
            <w:r w:rsidR="00646AFB">
              <w:rPr>
                <w:b/>
                <w:noProof/>
                <w:sz w:val="16"/>
                <w:szCs w:val="16"/>
              </w:rPr>
              <w:t>4</w:t>
            </w:r>
            <w:r w:rsidR="000E346F" w:rsidRPr="00A33DFA">
              <w:rPr>
                <w:b/>
                <w:sz w:val="16"/>
                <w:szCs w:val="16"/>
              </w:rPr>
              <w:fldChar w:fldCharType="end"/>
            </w:r>
          </w:p>
        </w:sdtContent>
      </w:sdt>
    </w:sdtContent>
  </w:sdt>
  <w:p w14:paraId="71DA34C3" w14:textId="77777777" w:rsidR="00A33DFA" w:rsidRDefault="00A33D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E2D51" w14:textId="77777777" w:rsidR="003673FC" w:rsidRDefault="003673FC" w:rsidP="00B757C9">
      <w:pPr>
        <w:spacing w:after="0" w:line="240" w:lineRule="auto"/>
      </w:pPr>
      <w:r>
        <w:separator/>
      </w:r>
    </w:p>
  </w:footnote>
  <w:footnote w:type="continuationSeparator" w:id="0">
    <w:p w14:paraId="1CD32FD3" w14:textId="77777777" w:rsidR="003673FC" w:rsidRDefault="003673FC" w:rsidP="00B75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2157A" w14:textId="53B68EFD" w:rsidR="00A33DFA" w:rsidRPr="00B757C9" w:rsidRDefault="00300A26" w:rsidP="004E011B">
    <w:pPr>
      <w:spacing w:after="0" w:line="240" w:lineRule="auto"/>
      <w:jc w:val="right"/>
      <w:outlineLvl w:val="0"/>
      <w:rPr>
        <w:rFonts w:ascii="Times New Roman" w:eastAsia="Times New Roman" w:hAnsi="Times New Roman" w:cs="Times New Roman"/>
        <w:b/>
        <w:bCs/>
        <w:kern w:val="36"/>
        <w:sz w:val="48"/>
        <w:szCs w:val="48"/>
        <w:lang w:eastAsia="en-GB"/>
      </w:rPr>
    </w:pPr>
    <w:r>
      <w:rPr>
        <w:rFonts w:ascii="Times New Roman" w:eastAsia="Times New Roman" w:hAnsi="Times New Roman" w:cs="Times New Roman"/>
        <w:b/>
        <w:bCs/>
        <w:noProof/>
        <w:kern w:val="36"/>
        <w:sz w:val="36"/>
        <w:szCs w:val="36"/>
        <w:lang w:eastAsia="en-GB"/>
      </w:rPr>
      <w:drawing>
        <wp:anchor distT="0" distB="0" distL="114300" distR="114300" simplePos="0" relativeHeight="251659264" behindDoc="0" locked="0" layoutInCell="1" allowOverlap="1" wp14:anchorId="1D987447" wp14:editId="172AC4E9">
          <wp:simplePos x="0" y="0"/>
          <wp:positionH relativeFrom="margin">
            <wp:align>left</wp:align>
          </wp:positionH>
          <wp:positionV relativeFrom="margin">
            <wp:posOffset>-449580</wp:posOffset>
          </wp:positionV>
          <wp:extent cx="1224000" cy="1474709"/>
          <wp:effectExtent l="0" t="0" r="0" b="0"/>
          <wp:wrapSquare wrapText="bothSides"/>
          <wp:docPr id="117" name="Picture 117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4" name="Picture 114" descr="Logo, company nam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4000" cy="14747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33DFA" w:rsidRPr="00B757C9">
      <w:rPr>
        <w:rFonts w:ascii="Times New Roman" w:eastAsia="Times New Roman" w:hAnsi="Times New Roman" w:cs="Times New Roman"/>
        <w:b/>
        <w:bCs/>
        <w:kern w:val="36"/>
        <w:sz w:val="36"/>
        <w:szCs w:val="36"/>
        <w:lang w:eastAsia="en-GB"/>
      </w:rPr>
      <w:t>Client Questionnai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43F31"/>
    <w:multiLevelType w:val="multilevel"/>
    <w:tmpl w:val="F8CAE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A713F9"/>
    <w:multiLevelType w:val="multilevel"/>
    <w:tmpl w:val="A51A5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AC1FE2"/>
    <w:multiLevelType w:val="multilevel"/>
    <w:tmpl w:val="BA3AE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6800B5"/>
    <w:multiLevelType w:val="multilevel"/>
    <w:tmpl w:val="A51A5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F86B46"/>
    <w:multiLevelType w:val="hybridMultilevel"/>
    <w:tmpl w:val="7248A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7F3B15"/>
    <w:multiLevelType w:val="multilevel"/>
    <w:tmpl w:val="9AD42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BC7570A"/>
    <w:multiLevelType w:val="multilevel"/>
    <w:tmpl w:val="E870B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215F3C"/>
    <w:multiLevelType w:val="multilevel"/>
    <w:tmpl w:val="A51A5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491D80"/>
    <w:multiLevelType w:val="multilevel"/>
    <w:tmpl w:val="DBBA3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54045167">
    <w:abstractNumId w:val="8"/>
  </w:num>
  <w:num w:numId="2" w16cid:durableId="1008872658">
    <w:abstractNumId w:val="2"/>
  </w:num>
  <w:num w:numId="3" w16cid:durableId="505941009">
    <w:abstractNumId w:val="6"/>
  </w:num>
  <w:num w:numId="4" w16cid:durableId="253708824">
    <w:abstractNumId w:val="5"/>
  </w:num>
  <w:num w:numId="5" w16cid:durableId="402029918">
    <w:abstractNumId w:val="0"/>
  </w:num>
  <w:num w:numId="6" w16cid:durableId="957757399">
    <w:abstractNumId w:val="4"/>
  </w:num>
  <w:num w:numId="7" w16cid:durableId="1222323393">
    <w:abstractNumId w:val="3"/>
  </w:num>
  <w:num w:numId="8" w16cid:durableId="839389867">
    <w:abstractNumId w:val="1"/>
  </w:num>
  <w:num w:numId="9" w16cid:durableId="55215997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ocumentProtection w:edit="forms" w:enforcement="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jE2MDQwN7UwN7BQ0lEKTi0uzszPAykwrgUA7Mq+6CwAAAA="/>
  </w:docVars>
  <w:rsids>
    <w:rsidRoot w:val="00DC4498"/>
    <w:rsid w:val="0002474B"/>
    <w:rsid w:val="00052E8C"/>
    <w:rsid w:val="00053019"/>
    <w:rsid w:val="00085E8D"/>
    <w:rsid w:val="000E346F"/>
    <w:rsid w:val="000E4DA5"/>
    <w:rsid w:val="000F614C"/>
    <w:rsid w:val="001115EF"/>
    <w:rsid w:val="001C682D"/>
    <w:rsid w:val="001F2C44"/>
    <w:rsid w:val="00215DC1"/>
    <w:rsid w:val="00243242"/>
    <w:rsid w:val="00263149"/>
    <w:rsid w:val="0026349C"/>
    <w:rsid w:val="002C2267"/>
    <w:rsid w:val="002F3CB9"/>
    <w:rsid w:val="00300A26"/>
    <w:rsid w:val="003673FC"/>
    <w:rsid w:val="00393D2D"/>
    <w:rsid w:val="003A677D"/>
    <w:rsid w:val="003B6DAB"/>
    <w:rsid w:val="004544C2"/>
    <w:rsid w:val="00485152"/>
    <w:rsid w:val="004E011B"/>
    <w:rsid w:val="00501AA4"/>
    <w:rsid w:val="005248FE"/>
    <w:rsid w:val="00526623"/>
    <w:rsid w:val="00571E72"/>
    <w:rsid w:val="005878E8"/>
    <w:rsid w:val="005A61AA"/>
    <w:rsid w:val="00607414"/>
    <w:rsid w:val="00646AFB"/>
    <w:rsid w:val="00652617"/>
    <w:rsid w:val="006527C7"/>
    <w:rsid w:val="0065769E"/>
    <w:rsid w:val="0067600D"/>
    <w:rsid w:val="0069614D"/>
    <w:rsid w:val="006E1E39"/>
    <w:rsid w:val="006E7AD8"/>
    <w:rsid w:val="00720489"/>
    <w:rsid w:val="00732245"/>
    <w:rsid w:val="007C6892"/>
    <w:rsid w:val="007D1327"/>
    <w:rsid w:val="007D5865"/>
    <w:rsid w:val="007F00BF"/>
    <w:rsid w:val="008029B6"/>
    <w:rsid w:val="008565EB"/>
    <w:rsid w:val="008628F3"/>
    <w:rsid w:val="0086445B"/>
    <w:rsid w:val="00880C68"/>
    <w:rsid w:val="008E58D7"/>
    <w:rsid w:val="00942FB0"/>
    <w:rsid w:val="00943295"/>
    <w:rsid w:val="00945A09"/>
    <w:rsid w:val="0095273E"/>
    <w:rsid w:val="00992BF7"/>
    <w:rsid w:val="009D6EF3"/>
    <w:rsid w:val="009F4514"/>
    <w:rsid w:val="00A05F1F"/>
    <w:rsid w:val="00A11345"/>
    <w:rsid w:val="00A33DFA"/>
    <w:rsid w:val="00A530B6"/>
    <w:rsid w:val="00A87CFE"/>
    <w:rsid w:val="00AA5F3F"/>
    <w:rsid w:val="00AC0A9B"/>
    <w:rsid w:val="00AC2C83"/>
    <w:rsid w:val="00AE13D9"/>
    <w:rsid w:val="00AE3CD7"/>
    <w:rsid w:val="00AE595E"/>
    <w:rsid w:val="00AF2B81"/>
    <w:rsid w:val="00B004D0"/>
    <w:rsid w:val="00B028C4"/>
    <w:rsid w:val="00B0450C"/>
    <w:rsid w:val="00B54616"/>
    <w:rsid w:val="00B55187"/>
    <w:rsid w:val="00B74FDD"/>
    <w:rsid w:val="00B757C9"/>
    <w:rsid w:val="00BB5178"/>
    <w:rsid w:val="00BB7F81"/>
    <w:rsid w:val="00BC43C1"/>
    <w:rsid w:val="00CD1CEA"/>
    <w:rsid w:val="00D0009F"/>
    <w:rsid w:val="00D01CD7"/>
    <w:rsid w:val="00D04BEE"/>
    <w:rsid w:val="00D5001F"/>
    <w:rsid w:val="00DC4498"/>
    <w:rsid w:val="00DF14F6"/>
    <w:rsid w:val="00E31529"/>
    <w:rsid w:val="00E5298B"/>
    <w:rsid w:val="00E54F27"/>
    <w:rsid w:val="00E74E2E"/>
    <w:rsid w:val="00E8620C"/>
    <w:rsid w:val="00EE3226"/>
    <w:rsid w:val="00F10F84"/>
    <w:rsid w:val="00F61295"/>
    <w:rsid w:val="00F843D2"/>
    <w:rsid w:val="00FD14D3"/>
    <w:rsid w:val="00FE7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1D1ECF"/>
  <w15:docId w15:val="{C2169A2D-D359-4D39-9ACD-B0A778862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7F81"/>
  </w:style>
  <w:style w:type="paragraph" w:styleId="Heading1">
    <w:name w:val="heading 1"/>
    <w:basedOn w:val="Normal"/>
    <w:link w:val="Heading1Char"/>
    <w:uiPriority w:val="9"/>
    <w:qFormat/>
    <w:rsid w:val="00DC449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DC449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4498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DC4498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DC4498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C4498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C4498"/>
    <w:rPr>
      <w:rFonts w:ascii="Arial" w:eastAsia="Times New Roman" w:hAnsi="Arial" w:cs="Arial"/>
      <w:vanish/>
      <w:sz w:val="16"/>
      <w:szCs w:val="16"/>
      <w:lang w:eastAsia="en-GB"/>
    </w:rPr>
  </w:style>
  <w:style w:type="character" w:styleId="Strong">
    <w:name w:val="Strong"/>
    <w:basedOn w:val="DefaultParagraphFont"/>
    <w:uiPriority w:val="22"/>
    <w:qFormat/>
    <w:rsid w:val="00DC4498"/>
    <w:rPr>
      <w:b/>
      <w:bCs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C4498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C4498"/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checkbox-mb-2">
    <w:name w:val="checkbox-mb-2"/>
    <w:basedOn w:val="DefaultParagraphFont"/>
    <w:rsid w:val="00DC4498"/>
  </w:style>
  <w:style w:type="character" w:customStyle="1" w:styleId="checked">
    <w:name w:val="checked"/>
    <w:basedOn w:val="DefaultParagraphFont"/>
    <w:rsid w:val="00DC4498"/>
  </w:style>
  <w:style w:type="character" w:customStyle="1" w:styleId="checked-numbers-container">
    <w:name w:val="checked-numbers-container"/>
    <w:basedOn w:val="DefaultParagraphFont"/>
    <w:rsid w:val="00DC4498"/>
  </w:style>
  <w:style w:type="paragraph" w:customStyle="1" w:styleId="nomargin">
    <w:name w:val="nomargin"/>
    <w:basedOn w:val="Normal"/>
    <w:rsid w:val="00DC44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DC44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57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7C9"/>
  </w:style>
  <w:style w:type="paragraph" w:styleId="Footer">
    <w:name w:val="footer"/>
    <w:basedOn w:val="Normal"/>
    <w:link w:val="FooterChar"/>
    <w:uiPriority w:val="99"/>
    <w:unhideWhenUsed/>
    <w:rsid w:val="00B757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7C9"/>
  </w:style>
  <w:style w:type="paragraph" w:styleId="BalloonText">
    <w:name w:val="Balloon Text"/>
    <w:basedOn w:val="Normal"/>
    <w:link w:val="BalloonTextChar"/>
    <w:uiPriority w:val="99"/>
    <w:semiHidden/>
    <w:unhideWhenUsed/>
    <w:rsid w:val="009527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73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028C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64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5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6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72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62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043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114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237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14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090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9801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89978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822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8161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790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928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7618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992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4887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37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05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7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5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13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065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9000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285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9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459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40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564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8303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5281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13916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547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43346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863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33966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003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07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0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9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221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998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25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6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24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180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602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2647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5159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85886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9155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02907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3983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32569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6433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80478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34705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50669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962754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09622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32601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37827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87894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8035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44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12567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32262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0085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89821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26052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12875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5224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978921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3064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530844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5131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02986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263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358167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66354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8305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6358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61573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10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137667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28941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52036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61074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1541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5633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69873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08672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53373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96286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4725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75604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241000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31464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783651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24685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0986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696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606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2915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15852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0502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09693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17682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277371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84051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39832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62874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458399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91018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64303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5856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73010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09843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01894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1820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788016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0816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05916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074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93506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29562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104921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6741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083102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88173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529790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19953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876778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95519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66740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6578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240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0040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38298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0933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766596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74865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056076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06119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72229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12767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832161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94310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33405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2228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3364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5591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4098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48757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8347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00988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388861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58481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31227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4926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1195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1626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48081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7322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558213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95480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14263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50182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350742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70108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101063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85759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821418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49086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57630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8524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406359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56906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27943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0383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18444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22753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63902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41640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292203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6246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27450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5820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70746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23255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091552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09086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171568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7032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3497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4668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221659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4738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905075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58080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235986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9650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325393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50722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473151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69818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150370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50467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91863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1242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81021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6680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9665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6875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31113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344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06255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7130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64026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627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7309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340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4592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3484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10228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4235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21361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12192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61501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0365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862828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27684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86230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7414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646662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7333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60535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9457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866468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06457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82387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60056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593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81268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180329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62780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753296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72599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128879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9006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826306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02958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788923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4244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66744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88560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8698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0637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22744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1531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643574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12190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204855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12929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923215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1421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72326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7907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12321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54424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759325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25487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61791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31777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73283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9979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03886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27312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6513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1622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3764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80131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015299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25261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916851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60359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82926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7639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20969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13986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486047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7554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635779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72351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4922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38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3344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4070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793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52310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63005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93176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048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1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3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82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7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45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134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612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271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7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330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351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5471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984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9544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9799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986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50515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1945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6634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92750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14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2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3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6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26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4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57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192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761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9262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9232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911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1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70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247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7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5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78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940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1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7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61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810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773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199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8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92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46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5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17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807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96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265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7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124E309D94F4E5FB819C1E1FCC50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5FC51-1A70-4F34-BE38-687570F58D46}"/>
      </w:docPartPr>
      <w:docPartBody>
        <w:p w:rsidR="00000000" w:rsidRDefault="00AC39B3" w:rsidP="00AC39B3">
          <w:pPr>
            <w:pStyle w:val="A124E309D94F4E5FB819C1E1FCC500F36"/>
          </w:pPr>
          <w:r w:rsidRPr="00DF14F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BB1D0AA296544871B1754021EAC28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008BE-15CF-420C-B9BB-DE695C17E4CC}"/>
      </w:docPartPr>
      <w:docPartBody>
        <w:p w:rsidR="00000000" w:rsidRDefault="00AC39B3" w:rsidP="00AC39B3">
          <w:pPr>
            <w:pStyle w:val="BB1D0AA296544871B1754021EAC285E46"/>
          </w:pPr>
          <w:r w:rsidRPr="00DF14F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18097CD737014366BB536D167AE83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DD98B8-EF64-47DD-9A8C-868E2455F956}"/>
      </w:docPartPr>
      <w:docPartBody>
        <w:p w:rsidR="00000000" w:rsidRDefault="00AC39B3" w:rsidP="00AC39B3">
          <w:pPr>
            <w:pStyle w:val="18097CD737014366BB536D167AE83C5D6"/>
          </w:pPr>
          <w:r w:rsidRPr="00DF14F6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  <w:docPart>
      <w:docPartPr>
        <w:name w:val="2309F90E9E154579B39E9C1B1EE37A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F30ED-A7BC-43DE-9571-035766007809}"/>
      </w:docPartPr>
      <w:docPartBody>
        <w:p w:rsidR="00000000" w:rsidRDefault="00AC39B3" w:rsidP="00AC39B3">
          <w:pPr>
            <w:pStyle w:val="2309F90E9E154579B39E9C1B1EE37A476"/>
          </w:pPr>
          <w:r w:rsidRPr="00DF14F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C14BCA4196F04D73B271FB3706948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A8748-9076-48F0-9854-092E03973BE2}"/>
      </w:docPartPr>
      <w:docPartBody>
        <w:p w:rsidR="00000000" w:rsidRDefault="00AC39B3" w:rsidP="00AC39B3">
          <w:pPr>
            <w:pStyle w:val="C14BCA4196F04D73B271FB37069483D76"/>
          </w:pPr>
          <w:r w:rsidRPr="00DF14F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31D9B74CD0FF45A99B65BA6C2114B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50F3A-501F-4A77-B483-50B5D729F4E9}"/>
      </w:docPartPr>
      <w:docPartBody>
        <w:p w:rsidR="00000000" w:rsidRDefault="00AC39B3" w:rsidP="00AC39B3">
          <w:pPr>
            <w:pStyle w:val="31D9B74CD0FF45A99B65BA6C2114B0946"/>
          </w:pPr>
          <w:r w:rsidRPr="00DF14F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C15D527640DD47188EC97AED3D927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4C6B9-AEA8-4A4F-BC6B-6BDA8073A79D}"/>
      </w:docPartPr>
      <w:docPartBody>
        <w:p w:rsidR="00000000" w:rsidRDefault="00AC39B3" w:rsidP="00AC39B3">
          <w:pPr>
            <w:pStyle w:val="C15D527640DD47188EC97AED3D9272AB6"/>
          </w:pPr>
          <w:r w:rsidRPr="00DF14F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2F568A1F1C3F4C1991037EEB3906F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1CCA1F-1C0F-4F4C-B3DD-36AC0935BA58}"/>
      </w:docPartPr>
      <w:docPartBody>
        <w:p w:rsidR="00000000" w:rsidRDefault="00AC39B3" w:rsidP="00AC39B3">
          <w:pPr>
            <w:pStyle w:val="2F568A1F1C3F4C1991037EEB3906F3336"/>
          </w:pPr>
          <w:r w:rsidRPr="00DF14F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FD42ABF1F4D04061B3504EEE0A558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CD50D-D661-437B-82EF-F41CD231DCDF}"/>
      </w:docPartPr>
      <w:docPartBody>
        <w:p w:rsidR="00000000" w:rsidRDefault="00AC39B3" w:rsidP="00AC39B3">
          <w:pPr>
            <w:pStyle w:val="FD42ABF1F4D04061B3504EEE0A558B776"/>
          </w:pPr>
          <w:r w:rsidRPr="00DF14F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1D96DE99F6F040C5B851650F33BFE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C5529-65AF-4B61-8DDC-BDD1563DE7F7}"/>
      </w:docPartPr>
      <w:docPartBody>
        <w:p w:rsidR="00000000" w:rsidRDefault="00AC39B3" w:rsidP="00AC39B3">
          <w:pPr>
            <w:pStyle w:val="1D96DE99F6F040C5B851650F33BFE1D46"/>
          </w:pPr>
          <w:r w:rsidRPr="00DF14F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54E63F47CB834F5683226B42D8142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DF7CA-7A56-4673-B4AE-4C12A5C0C169}"/>
      </w:docPartPr>
      <w:docPartBody>
        <w:p w:rsidR="00000000" w:rsidRDefault="00AC39B3" w:rsidP="00AC39B3">
          <w:pPr>
            <w:pStyle w:val="54E63F47CB834F5683226B42D8142A896"/>
          </w:pPr>
          <w:r w:rsidRPr="00DF14F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E24F31EF8E5B474A87FECFE3E820AD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BA710-2C21-4D5C-B3D8-0A30E33B8D66}"/>
      </w:docPartPr>
      <w:docPartBody>
        <w:p w:rsidR="00000000" w:rsidRDefault="00AC39B3" w:rsidP="00AC39B3">
          <w:pPr>
            <w:pStyle w:val="E24F31EF8E5B474A87FECFE3E820AD366"/>
          </w:pPr>
          <w:r w:rsidRPr="00DF14F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97904E12101545899E83E4DD56513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BA48C-D32C-4B80-BD49-DAA6A3F0B72F}"/>
      </w:docPartPr>
      <w:docPartBody>
        <w:p w:rsidR="00000000" w:rsidRDefault="00AC39B3" w:rsidP="00AC39B3">
          <w:pPr>
            <w:pStyle w:val="97904E12101545899E83E4DD56513CC46"/>
          </w:pPr>
          <w:r w:rsidRPr="00DF14F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25D2311CAE864CA6B2350FF87E743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5FFD-4525-4E29-9882-00F36417C973}"/>
      </w:docPartPr>
      <w:docPartBody>
        <w:p w:rsidR="00000000" w:rsidRDefault="00AC39B3" w:rsidP="00AC39B3">
          <w:pPr>
            <w:pStyle w:val="25D2311CAE864CA6B2350FF87E7439E16"/>
          </w:pPr>
          <w:r w:rsidRPr="00DF14F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40ACDE9BE710480298AC382B7642A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4ADCE-B587-4940-938A-E5063EB63DC6}"/>
      </w:docPartPr>
      <w:docPartBody>
        <w:p w:rsidR="00000000" w:rsidRDefault="00AC39B3" w:rsidP="00AC39B3">
          <w:pPr>
            <w:pStyle w:val="40ACDE9BE710480298AC382B7642A7C86"/>
          </w:pPr>
          <w:r w:rsidRPr="00DF14F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8F9C363324EA4B38AD0D2A896EC1E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0EC8F-7A2D-4B47-8795-0378A297AE2A}"/>
      </w:docPartPr>
      <w:docPartBody>
        <w:p w:rsidR="00000000" w:rsidRDefault="00AC39B3" w:rsidP="00AC39B3">
          <w:pPr>
            <w:pStyle w:val="8F9C363324EA4B38AD0D2A896EC1E5F06"/>
          </w:pPr>
          <w:r w:rsidRPr="00DF14F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FDF63891FC4B4D9CACA67080F7BD9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92DC62-BF8C-4F48-A8A1-802507E6A345}"/>
      </w:docPartPr>
      <w:docPartBody>
        <w:p w:rsidR="00000000" w:rsidRDefault="00AC39B3" w:rsidP="00AC39B3">
          <w:pPr>
            <w:pStyle w:val="FDF63891FC4B4D9CACA67080F7BD93626"/>
          </w:pPr>
          <w:r w:rsidRPr="00DF14F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EE293D903BE643548C878B14DC9EF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23AAA-BC8D-471C-941C-0030F5421087}"/>
      </w:docPartPr>
      <w:docPartBody>
        <w:p w:rsidR="00000000" w:rsidRDefault="00AC39B3" w:rsidP="00AC39B3">
          <w:pPr>
            <w:pStyle w:val="EE293D903BE643548C878B14DC9EF6DB6"/>
          </w:pPr>
          <w:r w:rsidRPr="00DF14F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B16B68015FCD403EA4E8C634BD84B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F68F6B-7DBA-4EFB-8D72-F8E63BE30119}"/>
      </w:docPartPr>
      <w:docPartBody>
        <w:p w:rsidR="00000000" w:rsidRDefault="00AC39B3" w:rsidP="00AC39B3">
          <w:pPr>
            <w:pStyle w:val="B16B68015FCD403EA4E8C634BD84B8154"/>
          </w:pPr>
          <w:r w:rsidRPr="00A530B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DB21680174654B3CA887E8888857B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5BCE4-5E34-433A-9B88-39DDACAB23CC}"/>
      </w:docPartPr>
      <w:docPartBody>
        <w:p w:rsidR="00000000" w:rsidRDefault="00AC39B3" w:rsidP="00AC39B3">
          <w:pPr>
            <w:pStyle w:val="DB21680174654B3CA887E8888857BBCE3"/>
          </w:pPr>
          <w:r w:rsidRPr="00A530B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9E7EB5F529B3483F952A4B5D18B5BC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E75302-F0F0-4F06-B835-E881A8882BBF}"/>
      </w:docPartPr>
      <w:docPartBody>
        <w:p w:rsidR="00000000" w:rsidRDefault="00AC39B3" w:rsidP="00AC39B3">
          <w:pPr>
            <w:pStyle w:val="9E7EB5F529B3483F952A4B5D18B5BC743"/>
          </w:pPr>
          <w:r w:rsidRPr="00A530B6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  <w:docPart>
      <w:docPartPr>
        <w:name w:val="E2506B5520BB47C189DC3B6FE7E1E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C9821-497E-441F-9BE7-6D6D067B1863}"/>
      </w:docPartPr>
      <w:docPartBody>
        <w:p w:rsidR="00000000" w:rsidRDefault="00AC39B3" w:rsidP="00AC39B3">
          <w:pPr>
            <w:pStyle w:val="E2506B5520BB47C189DC3B6FE7E1E4833"/>
          </w:pPr>
          <w:r w:rsidRPr="00A530B6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39B3"/>
    <w:rsid w:val="00AC39B3"/>
    <w:rsid w:val="00DA1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C39B3"/>
    <w:rPr>
      <w:color w:val="808080"/>
    </w:rPr>
  </w:style>
  <w:style w:type="paragraph" w:customStyle="1" w:styleId="BA6100DA963E4075856813A3357D3D6C">
    <w:name w:val="BA6100DA963E4075856813A3357D3D6C"/>
    <w:rsid w:val="00AC39B3"/>
  </w:style>
  <w:style w:type="paragraph" w:customStyle="1" w:styleId="A124E309D94F4E5FB819C1E1FCC500F3">
    <w:name w:val="A124E309D94F4E5FB819C1E1FCC500F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BB1D0AA296544871B1754021EAC285E4">
    <w:name w:val="BB1D0AA296544871B1754021EAC285E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18097CD737014366BB536D167AE83C5D">
    <w:name w:val="18097CD737014366BB536D167AE83C5D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309F90E9E154579B39E9C1B1EE37A47">
    <w:name w:val="2309F90E9E154579B39E9C1B1EE37A47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C14BCA4196F04D73B271FB37069483D7">
    <w:name w:val="C14BCA4196F04D73B271FB37069483D7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31D9B74CD0FF45A99B65BA6C2114B094">
    <w:name w:val="31D9B74CD0FF45A99B65BA6C2114B09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C15D527640DD47188EC97AED3D9272AB">
    <w:name w:val="C15D527640DD47188EC97AED3D9272AB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F568A1F1C3F4C1991037EEB3906F333">
    <w:name w:val="2F568A1F1C3F4C1991037EEB3906F33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FD42ABF1F4D04061B3504EEE0A558B77">
    <w:name w:val="FD42ABF1F4D04061B3504EEE0A558B77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1D96DE99F6F040C5B851650F33BFE1D4">
    <w:name w:val="1D96DE99F6F040C5B851650F33BFE1D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54E63F47CB834F5683226B42D8142A89">
    <w:name w:val="54E63F47CB834F5683226B42D8142A89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E24F31EF8E5B474A87FECFE3E820AD36">
    <w:name w:val="E24F31EF8E5B474A87FECFE3E820AD36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97904E12101545899E83E4DD56513CC4">
    <w:name w:val="97904E12101545899E83E4DD56513CC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5D2311CAE864CA6B2350FF87E7439E1">
    <w:name w:val="25D2311CAE864CA6B2350FF87E7439E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40ACDE9BE710480298AC382B7642A7C8">
    <w:name w:val="40ACDE9BE710480298AC382B7642A7C8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8F9C363324EA4B38AD0D2A896EC1E5F0">
    <w:name w:val="8F9C363324EA4B38AD0D2A896EC1E5F0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FDF63891FC4B4D9CACA67080F7BD9362">
    <w:name w:val="FDF63891FC4B4D9CACA67080F7BD936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EE293D903BE643548C878B14DC9EF6DB">
    <w:name w:val="EE293D903BE643548C878B14DC9EF6DB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A124E309D94F4E5FB819C1E1FCC500F31">
    <w:name w:val="A124E309D94F4E5FB819C1E1FCC500F3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BB1D0AA296544871B1754021EAC285E41">
    <w:name w:val="BB1D0AA296544871B1754021EAC285E4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18097CD737014366BB536D167AE83C5D1">
    <w:name w:val="18097CD737014366BB536D167AE83C5D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309F90E9E154579B39E9C1B1EE37A471">
    <w:name w:val="2309F90E9E154579B39E9C1B1EE37A47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C14BCA4196F04D73B271FB37069483D71">
    <w:name w:val="C14BCA4196F04D73B271FB37069483D7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31D9B74CD0FF45A99B65BA6C2114B0941">
    <w:name w:val="31D9B74CD0FF45A99B65BA6C2114B094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C15D527640DD47188EC97AED3D9272AB1">
    <w:name w:val="C15D527640DD47188EC97AED3D9272AB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F568A1F1C3F4C1991037EEB3906F3331">
    <w:name w:val="2F568A1F1C3F4C1991037EEB3906F333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FD42ABF1F4D04061B3504EEE0A558B771">
    <w:name w:val="FD42ABF1F4D04061B3504EEE0A558B77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1D96DE99F6F040C5B851650F33BFE1D41">
    <w:name w:val="1D96DE99F6F040C5B851650F33BFE1D4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54E63F47CB834F5683226B42D8142A891">
    <w:name w:val="54E63F47CB834F5683226B42D8142A89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E24F31EF8E5B474A87FECFE3E820AD361">
    <w:name w:val="E24F31EF8E5B474A87FECFE3E820AD36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97904E12101545899E83E4DD56513CC41">
    <w:name w:val="97904E12101545899E83E4DD56513CC4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5D2311CAE864CA6B2350FF87E7439E11">
    <w:name w:val="25D2311CAE864CA6B2350FF87E7439E1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40ACDE9BE710480298AC382B7642A7C81">
    <w:name w:val="40ACDE9BE710480298AC382B7642A7C8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8F9C363324EA4B38AD0D2A896EC1E5F01">
    <w:name w:val="8F9C363324EA4B38AD0D2A896EC1E5F0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FDF63891FC4B4D9CACA67080F7BD93621">
    <w:name w:val="FDF63891FC4B4D9CACA67080F7BD9362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EE293D903BE643548C878B14DC9EF6DB1">
    <w:name w:val="EE293D903BE643548C878B14DC9EF6DB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A124E309D94F4E5FB819C1E1FCC500F32">
    <w:name w:val="A124E309D94F4E5FB819C1E1FCC500F3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BB1D0AA296544871B1754021EAC285E42">
    <w:name w:val="BB1D0AA296544871B1754021EAC285E4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18097CD737014366BB536D167AE83C5D2">
    <w:name w:val="18097CD737014366BB536D167AE83C5D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309F90E9E154579B39E9C1B1EE37A472">
    <w:name w:val="2309F90E9E154579B39E9C1B1EE37A47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C14BCA4196F04D73B271FB37069483D72">
    <w:name w:val="C14BCA4196F04D73B271FB37069483D7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31D9B74CD0FF45A99B65BA6C2114B0942">
    <w:name w:val="31D9B74CD0FF45A99B65BA6C2114B094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C15D527640DD47188EC97AED3D9272AB2">
    <w:name w:val="C15D527640DD47188EC97AED3D9272AB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F568A1F1C3F4C1991037EEB3906F3332">
    <w:name w:val="2F568A1F1C3F4C1991037EEB3906F333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FD42ABF1F4D04061B3504EEE0A558B772">
    <w:name w:val="FD42ABF1F4D04061B3504EEE0A558B77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1D96DE99F6F040C5B851650F33BFE1D42">
    <w:name w:val="1D96DE99F6F040C5B851650F33BFE1D4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54E63F47CB834F5683226B42D8142A892">
    <w:name w:val="54E63F47CB834F5683226B42D8142A89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E24F31EF8E5B474A87FECFE3E820AD362">
    <w:name w:val="E24F31EF8E5B474A87FECFE3E820AD36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97904E12101545899E83E4DD56513CC42">
    <w:name w:val="97904E12101545899E83E4DD56513CC4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5D2311CAE864CA6B2350FF87E7439E12">
    <w:name w:val="25D2311CAE864CA6B2350FF87E7439E1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40ACDE9BE710480298AC382B7642A7C82">
    <w:name w:val="40ACDE9BE710480298AC382B7642A7C8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8F9C363324EA4B38AD0D2A896EC1E5F02">
    <w:name w:val="8F9C363324EA4B38AD0D2A896EC1E5F0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FDF63891FC4B4D9CACA67080F7BD93622">
    <w:name w:val="FDF63891FC4B4D9CACA67080F7BD9362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EE293D903BE643548C878B14DC9EF6DB2">
    <w:name w:val="EE293D903BE643548C878B14DC9EF6DB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A0107339EC53460BA10E88A597951E94">
    <w:name w:val="A0107339EC53460BA10E88A597951E9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B16B68015FCD403EA4E8C634BD84B815">
    <w:name w:val="B16B68015FCD403EA4E8C634BD84B815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A124E309D94F4E5FB819C1E1FCC500F33">
    <w:name w:val="A124E309D94F4E5FB819C1E1FCC500F3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BB1D0AA296544871B1754021EAC285E43">
    <w:name w:val="BB1D0AA296544871B1754021EAC285E4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18097CD737014366BB536D167AE83C5D3">
    <w:name w:val="18097CD737014366BB536D167AE83C5D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309F90E9E154579B39E9C1B1EE37A473">
    <w:name w:val="2309F90E9E154579B39E9C1B1EE37A47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C14BCA4196F04D73B271FB37069483D73">
    <w:name w:val="C14BCA4196F04D73B271FB37069483D7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31D9B74CD0FF45A99B65BA6C2114B0943">
    <w:name w:val="31D9B74CD0FF45A99B65BA6C2114B094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C15D527640DD47188EC97AED3D9272AB3">
    <w:name w:val="C15D527640DD47188EC97AED3D9272AB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F568A1F1C3F4C1991037EEB3906F3333">
    <w:name w:val="2F568A1F1C3F4C1991037EEB3906F333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FD42ABF1F4D04061B3504EEE0A558B773">
    <w:name w:val="FD42ABF1F4D04061B3504EEE0A558B77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1D96DE99F6F040C5B851650F33BFE1D43">
    <w:name w:val="1D96DE99F6F040C5B851650F33BFE1D4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54E63F47CB834F5683226B42D8142A893">
    <w:name w:val="54E63F47CB834F5683226B42D8142A89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E24F31EF8E5B474A87FECFE3E820AD363">
    <w:name w:val="E24F31EF8E5B474A87FECFE3E820AD36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97904E12101545899E83E4DD56513CC43">
    <w:name w:val="97904E12101545899E83E4DD56513CC4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5D2311CAE864CA6B2350FF87E7439E13">
    <w:name w:val="25D2311CAE864CA6B2350FF87E7439E1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40ACDE9BE710480298AC382B7642A7C83">
    <w:name w:val="40ACDE9BE710480298AC382B7642A7C8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8F9C363324EA4B38AD0D2A896EC1E5F03">
    <w:name w:val="8F9C363324EA4B38AD0D2A896EC1E5F0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FDF63891FC4B4D9CACA67080F7BD93623">
    <w:name w:val="FDF63891FC4B4D9CACA67080F7BD9362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EE293D903BE643548C878B14DC9EF6DB3">
    <w:name w:val="EE293D903BE643548C878B14DC9EF6DB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A0107339EC53460BA10E88A597951E941">
    <w:name w:val="A0107339EC53460BA10E88A597951E94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B16B68015FCD403EA4E8C634BD84B8151">
    <w:name w:val="B16B68015FCD403EA4E8C634BD84B815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DB21680174654B3CA887E8888857BBCE">
    <w:name w:val="DB21680174654B3CA887E8888857BBCE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9E7EB5F529B3483F952A4B5D18B5BC74">
    <w:name w:val="9E7EB5F529B3483F952A4B5D18B5BC7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E2506B5520BB47C189DC3B6FE7E1E483">
    <w:name w:val="E2506B5520BB47C189DC3B6FE7E1E483"/>
    <w:rsid w:val="00AC39B3"/>
  </w:style>
  <w:style w:type="paragraph" w:customStyle="1" w:styleId="A124E309D94F4E5FB819C1E1FCC500F34">
    <w:name w:val="A124E309D94F4E5FB819C1E1FCC500F3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BB1D0AA296544871B1754021EAC285E44">
    <w:name w:val="BB1D0AA296544871B1754021EAC285E4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18097CD737014366BB536D167AE83C5D4">
    <w:name w:val="18097CD737014366BB536D167AE83C5D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309F90E9E154579B39E9C1B1EE37A474">
    <w:name w:val="2309F90E9E154579B39E9C1B1EE37A47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C14BCA4196F04D73B271FB37069483D74">
    <w:name w:val="C14BCA4196F04D73B271FB37069483D7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31D9B74CD0FF45A99B65BA6C2114B0944">
    <w:name w:val="31D9B74CD0FF45A99B65BA6C2114B094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C15D527640DD47188EC97AED3D9272AB4">
    <w:name w:val="C15D527640DD47188EC97AED3D9272AB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F568A1F1C3F4C1991037EEB3906F3334">
    <w:name w:val="2F568A1F1C3F4C1991037EEB3906F333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FD42ABF1F4D04061B3504EEE0A558B774">
    <w:name w:val="FD42ABF1F4D04061B3504EEE0A558B77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1D96DE99F6F040C5B851650F33BFE1D44">
    <w:name w:val="1D96DE99F6F040C5B851650F33BFE1D4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54E63F47CB834F5683226B42D8142A894">
    <w:name w:val="54E63F47CB834F5683226B42D8142A89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E24F31EF8E5B474A87FECFE3E820AD364">
    <w:name w:val="E24F31EF8E5B474A87FECFE3E820AD36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97904E12101545899E83E4DD56513CC44">
    <w:name w:val="97904E12101545899E83E4DD56513CC4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5D2311CAE864CA6B2350FF87E7439E14">
    <w:name w:val="25D2311CAE864CA6B2350FF87E7439E1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40ACDE9BE710480298AC382B7642A7C84">
    <w:name w:val="40ACDE9BE710480298AC382B7642A7C8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8F9C363324EA4B38AD0D2A896EC1E5F04">
    <w:name w:val="8F9C363324EA4B38AD0D2A896EC1E5F0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FDF63891FC4B4D9CACA67080F7BD93624">
    <w:name w:val="FDF63891FC4B4D9CACA67080F7BD9362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EE293D903BE643548C878B14DC9EF6DB4">
    <w:name w:val="EE293D903BE643548C878B14DC9EF6DB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E2506B5520BB47C189DC3B6FE7E1E4831">
    <w:name w:val="E2506B5520BB47C189DC3B6FE7E1E483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B16B68015FCD403EA4E8C634BD84B8152">
    <w:name w:val="B16B68015FCD403EA4E8C634BD84B815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DB21680174654B3CA887E8888857BBCE1">
    <w:name w:val="DB21680174654B3CA887E8888857BBCE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9E7EB5F529B3483F952A4B5D18B5BC741">
    <w:name w:val="9E7EB5F529B3483F952A4B5D18B5BC741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A124E309D94F4E5FB819C1E1FCC500F35">
    <w:name w:val="A124E309D94F4E5FB819C1E1FCC500F35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BB1D0AA296544871B1754021EAC285E45">
    <w:name w:val="BB1D0AA296544871B1754021EAC285E45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18097CD737014366BB536D167AE83C5D5">
    <w:name w:val="18097CD737014366BB536D167AE83C5D5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309F90E9E154579B39E9C1B1EE37A475">
    <w:name w:val="2309F90E9E154579B39E9C1B1EE37A475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C14BCA4196F04D73B271FB37069483D75">
    <w:name w:val="C14BCA4196F04D73B271FB37069483D75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31D9B74CD0FF45A99B65BA6C2114B0945">
    <w:name w:val="31D9B74CD0FF45A99B65BA6C2114B0945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C15D527640DD47188EC97AED3D9272AB5">
    <w:name w:val="C15D527640DD47188EC97AED3D9272AB5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F568A1F1C3F4C1991037EEB3906F3335">
    <w:name w:val="2F568A1F1C3F4C1991037EEB3906F3335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FD42ABF1F4D04061B3504EEE0A558B775">
    <w:name w:val="FD42ABF1F4D04061B3504EEE0A558B775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1D96DE99F6F040C5B851650F33BFE1D45">
    <w:name w:val="1D96DE99F6F040C5B851650F33BFE1D45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54E63F47CB834F5683226B42D8142A895">
    <w:name w:val="54E63F47CB834F5683226B42D8142A895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E24F31EF8E5B474A87FECFE3E820AD365">
    <w:name w:val="E24F31EF8E5B474A87FECFE3E820AD365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97904E12101545899E83E4DD56513CC45">
    <w:name w:val="97904E12101545899E83E4DD56513CC45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5D2311CAE864CA6B2350FF87E7439E15">
    <w:name w:val="25D2311CAE864CA6B2350FF87E7439E15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40ACDE9BE710480298AC382B7642A7C85">
    <w:name w:val="40ACDE9BE710480298AC382B7642A7C85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8F9C363324EA4B38AD0D2A896EC1E5F05">
    <w:name w:val="8F9C363324EA4B38AD0D2A896EC1E5F05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FDF63891FC4B4D9CACA67080F7BD93625">
    <w:name w:val="FDF63891FC4B4D9CACA67080F7BD93625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EE293D903BE643548C878B14DC9EF6DB5">
    <w:name w:val="EE293D903BE643548C878B14DC9EF6DB5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E2506B5520BB47C189DC3B6FE7E1E4832">
    <w:name w:val="E2506B5520BB47C189DC3B6FE7E1E483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B16B68015FCD403EA4E8C634BD84B8153">
    <w:name w:val="B16B68015FCD403EA4E8C634BD84B815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DB21680174654B3CA887E8888857BBCE2">
    <w:name w:val="DB21680174654B3CA887E8888857BBCE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9E7EB5F529B3483F952A4B5D18B5BC742">
    <w:name w:val="9E7EB5F529B3483F952A4B5D18B5BC742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A124E309D94F4E5FB819C1E1FCC500F36">
    <w:name w:val="A124E309D94F4E5FB819C1E1FCC500F36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BB1D0AA296544871B1754021EAC285E46">
    <w:name w:val="BB1D0AA296544871B1754021EAC285E46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18097CD737014366BB536D167AE83C5D6">
    <w:name w:val="18097CD737014366BB536D167AE83C5D6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309F90E9E154579B39E9C1B1EE37A476">
    <w:name w:val="2309F90E9E154579B39E9C1B1EE37A476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C14BCA4196F04D73B271FB37069483D76">
    <w:name w:val="C14BCA4196F04D73B271FB37069483D76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31D9B74CD0FF45A99B65BA6C2114B0946">
    <w:name w:val="31D9B74CD0FF45A99B65BA6C2114B0946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C15D527640DD47188EC97AED3D9272AB6">
    <w:name w:val="C15D527640DD47188EC97AED3D9272AB6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F568A1F1C3F4C1991037EEB3906F3336">
    <w:name w:val="2F568A1F1C3F4C1991037EEB3906F3336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FD42ABF1F4D04061B3504EEE0A558B776">
    <w:name w:val="FD42ABF1F4D04061B3504EEE0A558B776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1D96DE99F6F040C5B851650F33BFE1D46">
    <w:name w:val="1D96DE99F6F040C5B851650F33BFE1D46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54E63F47CB834F5683226B42D8142A896">
    <w:name w:val="54E63F47CB834F5683226B42D8142A896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E24F31EF8E5B474A87FECFE3E820AD366">
    <w:name w:val="E24F31EF8E5B474A87FECFE3E820AD366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97904E12101545899E83E4DD56513CC46">
    <w:name w:val="97904E12101545899E83E4DD56513CC46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25D2311CAE864CA6B2350FF87E7439E16">
    <w:name w:val="25D2311CAE864CA6B2350FF87E7439E16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40ACDE9BE710480298AC382B7642A7C86">
    <w:name w:val="40ACDE9BE710480298AC382B7642A7C86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8F9C363324EA4B38AD0D2A896EC1E5F06">
    <w:name w:val="8F9C363324EA4B38AD0D2A896EC1E5F06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FDF63891FC4B4D9CACA67080F7BD93626">
    <w:name w:val="FDF63891FC4B4D9CACA67080F7BD93626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EE293D903BE643548C878B14DC9EF6DB6">
    <w:name w:val="EE293D903BE643548C878B14DC9EF6DB6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E2506B5520BB47C189DC3B6FE7E1E4833">
    <w:name w:val="E2506B5520BB47C189DC3B6FE7E1E483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B16B68015FCD403EA4E8C634BD84B8154">
    <w:name w:val="B16B68015FCD403EA4E8C634BD84B8154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DB21680174654B3CA887E8888857BBCE3">
    <w:name w:val="DB21680174654B3CA887E8888857BBCE3"/>
    <w:rsid w:val="00AC39B3"/>
    <w:pPr>
      <w:spacing w:after="200" w:line="276" w:lineRule="auto"/>
    </w:pPr>
    <w:rPr>
      <w:rFonts w:eastAsiaTheme="minorHAnsi"/>
      <w:lang w:val="en-GB" w:eastAsia="en-US"/>
    </w:rPr>
  </w:style>
  <w:style w:type="paragraph" w:customStyle="1" w:styleId="9E7EB5F529B3483F952A4B5D18B5BC743">
    <w:name w:val="9E7EB5F529B3483F952A4B5D18B5BC743"/>
    <w:rsid w:val="00AC39B3"/>
    <w:pPr>
      <w:spacing w:after="200" w:line="276" w:lineRule="auto"/>
    </w:pPr>
    <w:rPr>
      <w:rFonts w:eastAsiaTheme="minorHAnsi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784F44-0A13-4B98-BE05-BA6285E437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4</Pages>
  <Words>738</Words>
  <Characters>421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acy Garrard</Company>
  <LinksUpToDate>false</LinksUpToDate>
  <CharactersWithSpaces>4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cy Garrard</dc:creator>
  <cp:lastModifiedBy>Tracy Garrard</cp:lastModifiedBy>
  <cp:revision>40</cp:revision>
  <cp:lastPrinted>2021-06-16T09:58:00Z</cp:lastPrinted>
  <dcterms:created xsi:type="dcterms:W3CDTF">2023-01-30T10:35:00Z</dcterms:created>
  <dcterms:modified xsi:type="dcterms:W3CDTF">2023-01-30T12:33:00Z</dcterms:modified>
</cp:coreProperties>
</file>